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EBEE7" w14:textId="77777777" w:rsidR="003522C4" w:rsidRPr="00880CF8" w:rsidRDefault="00265CA9" w:rsidP="003522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ASPORED SE </w:t>
      </w:r>
      <w:r w:rsidR="00A87E4A">
        <w:rPr>
          <w:rFonts w:ascii="Arial" w:hAnsi="Arial" w:cs="Arial"/>
          <w:b/>
          <w:sz w:val="20"/>
          <w:szCs w:val="20"/>
        </w:rPr>
        <w:t xml:space="preserve">PRIMJENJUJE OD </w:t>
      </w:r>
      <w:r w:rsidR="00A86707">
        <w:rPr>
          <w:rFonts w:ascii="Arial Narrow" w:hAnsi="Arial Narrow" w:cs="Arial"/>
          <w:b/>
          <w:color w:val="FF0000"/>
        </w:rPr>
        <w:t>0</w:t>
      </w:r>
      <w:r w:rsidR="008B31B6">
        <w:rPr>
          <w:rFonts w:ascii="Arial Narrow" w:hAnsi="Arial Narrow" w:cs="Arial"/>
          <w:b/>
          <w:color w:val="FF0000"/>
        </w:rPr>
        <w:t>3</w:t>
      </w:r>
      <w:r w:rsidR="005B325A" w:rsidRPr="00E26D88">
        <w:rPr>
          <w:rFonts w:ascii="Arial Narrow" w:hAnsi="Arial Narrow" w:cs="Arial"/>
          <w:b/>
          <w:color w:val="FF0000"/>
        </w:rPr>
        <w:t>. listopada</w:t>
      </w:r>
      <w:r w:rsidR="00A87E4A" w:rsidRPr="00D33168">
        <w:rPr>
          <w:rFonts w:ascii="Arial" w:hAnsi="Arial" w:cs="Arial"/>
          <w:b/>
          <w:color w:val="FF0000"/>
          <w:sz w:val="20"/>
          <w:szCs w:val="20"/>
        </w:rPr>
        <w:t xml:space="preserve"> 20</w:t>
      </w:r>
      <w:r w:rsidR="00A86707">
        <w:rPr>
          <w:rFonts w:ascii="Arial" w:hAnsi="Arial" w:cs="Arial"/>
          <w:b/>
          <w:color w:val="FF0000"/>
          <w:sz w:val="20"/>
          <w:szCs w:val="20"/>
        </w:rPr>
        <w:t>2</w:t>
      </w:r>
      <w:r w:rsidR="008B31B6">
        <w:rPr>
          <w:rFonts w:ascii="Arial" w:hAnsi="Arial" w:cs="Arial"/>
          <w:b/>
          <w:color w:val="FF0000"/>
          <w:sz w:val="20"/>
          <w:szCs w:val="20"/>
        </w:rPr>
        <w:t>2</w:t>
      </w:r>
      <w:r w:rsidR="003522C4" w:rsidRPr="00D33168">
        <w:rPr>
          <w:rFonts w:ascii="Arial" w:hAnsi="Arial" w:cs="Arial"/>
          <w:b/>
          <w:color w:val="FF0000"/>
          <w:sz w:val="20"/>
          <w:szCs w:val="20"/>
        </w:rPr>
        <w:t>.</w:t>
      </w:r>
      <w:r w:rsidR="00D33168" w:rsidRPr="00D33168">
        <w:rPr>
          <w:rFonts w:ascii="Arial" w:hAnsi="Arial" w:cs="Arial"/>
          <w:b/>
          <w:color w:val="FF0000"/>
          <w:sz w:val="20"/>
          <w:szCs w:val="20"/>
        </w:rPr>
        <w:t xml:space="preserve"> godine</w:t>
      </w:r>
    </w:p>
    <w:p w14:paraId="7CDE797C" w14:textId="77777777" w:rsidR="003522C4" w:rsidRDefault="003522C4" w:rsidP="003522C4"/>
    <w:p w14:paraId="7DE77484" w14:textId="77777777" w:rsidR="003522C4" w:rsidRDefault="003522C4" w:rsidP="003522C4"/>
    <w:p w14:paraId="336DF081" w14:textId="77777777" w:rsidR="003522C4" w:rsidRPr="00021FDA" w:rsidRDefault="00224AF2" w:rsidP="003522C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EDDIPLOMSKI </w:t>
      </w:r>
      <w:r w:rsidR="00423E25">
        <w:rPr>
          <w:rFonts w:ascii="Arial" w:hAnsi="Arial" w:cs="Arial"/>
          <w:b/>
        </w:rPr>
        <w:t xml:space="preserve">STRUČNI </w:t>
      </w:r>
      <w:r w:rsidR="0090518A">
        <w:rPr>
          <w:rFonts w:ascii="Arial" w:hAnsi="Arial" w:cs="Arial"/>
          <w:b/>
        </w:rPr>
        <w:t>(</w:t>
      </w:r>
      <w:r w:rsidR="005E455B">
        <w:rPr>
          <w:rFonts w:ascii="Arial" w:hAnsi="Arial" w:cs="Arial"/>
          <w:b/>
        </w:rPr>
        <w:t xml:space="preserve">redoviti) </w:t>
      </w:r>
      <w:r w:rsidR="003522C4" w:rsidRPr="00021FDA">
        <w:rPr>
          <w:rFonts w:ascii="Arial" w:hAnsi="Arial" w:cs="Arial"/>
          <w:b/>
        </w:rPr>
        <w:t xml:space="preserve">STUDIJ GRAĐEVINARSTVA </w:t>
      </w:r>
    </w:p>
    <w:p w14:paraId="1BB044C8" w14:textId="77777777" w:rsidR="000A13F7" w:rsidRDefault="003522C4" w:rsidP="005B325A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RASPORED ZA  </w:t>
      </w:r>
      <w:r w:rsidRPr="00021FDA">
        <w:rPr>
          <w:rFonts w:ascii="Arial" w:hAnsi="Arial" w:cs="Arial"/>
          <w:b/>
          <w:color w:val="FF0000"/>
        </w:rPr>
        <w:t xml:space="preserve">1. </w:t>
      </w:r>
      <w:r w:rsidR="00A87E4A">
        <w:rPr>
          <w:rFonts w:ascii="Arial" w:hAnsi="Arial" w:cs="Arial"/>
          <w:b/>
        </w:rPr>
        <w:t>SEMESTAR AKADEMSKE 20</w:t>
      </w:r>
      <w:r w:rsidR="00655143">
        <w:rPr>
          <w:rFonts w:ascii="Arial" w:hAnsi="Arial" w:cs="Arial"/>
          <w:b/>
        </w:rPr>
        <w:t>22</w:t>
      </w:r>
      <w:r w:rsidR="0027748C">
        <w:rPr>
          <w:rFonts w:ascii="Arial" w:hAnsi="Arial" w:cs="Arial"/>
          <w:b/>
        </w:rPr>
        <w:t>.</w:t>
      </w:r>
      <w:r w:rsidR="00A87E4A">
        <w:rPr>
          <w:rFonts w:ascii="Arial" w:hAnsi="Arial" w:cs="Arial"/>
          <w:b/>
        </w:rPr>
        <w:t>/20</w:t>
      </w:r>
      <w:r w:rsidR="005A7851">
        <w:rPr>
          <w:rFonts w:ascii="Arial" w:hAnsi="Arial" w:cs="Arial"/>
          <w:b/>
        </w:rPr>
        <w:t>2</w:t>
      </w:r>
      <w:r w:rsidR="00655143">
        <w:rPr>
          <w:rFonts w:ascii="Arial" w:hAnsi="Arial" w:cs="Arial"/>
          <w:b/>
        </w:rPr>
        <w:t>3</w:t>
      </w:r>
      <w:r w:rsidRPr="00021FDA">
        <w:rPr>
          <w:rFonts w:ascii="Arial" w:hAnsi="Arial" w:cs="Arial"/>
          <w:b/>
        </w:rPr>
        <w:t>. GODINE</w:t>
      </w:r>
    </w:p>
    <w:p w14:paraId="544B5DCF" w14:textId="77777777" w:rsidR="00FF490B" w:rsidRDefault="003522C4" w:rsidP="00FF490B">
      <w:pPr>
        <w:rPr>
          <w:rFonts w:ascii="Arial Narrow" w:hAnsi="Arial Narrow" w:cs="Arial"/>
          <w:b/>
        </w:rPr>
      </w:pPr>
      <w:r w:rsidRPr="006C626E">
        <w:rPr>
          <w:rFonts w:ascii="Arial" w:hAnsi="Arial" w:cs="Arial"/>
        </w:rPr>
        <w:tab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2013"/>
        <w:gridCol w:w="2410"/>
        <w:gridCol w:w="2410"/>
        <w:gridCol w:w="2409"/>
        <w:gridCol w:w="2127"/>
        <w:gridCol w:w="1842"/>
      </w:tblGrid>
      <w:tr w:rsidR="00FF490B" w:rsidRPr="003522C4" w14:paraId="2126D5D1" w14:textId="77777777" w:rsidTr="003D3F20">
        <w:tc>
          <w:tcPr>
            <w:tcW w:w="959" w:type="dxa"/>
            <w:shd w:val="clear" w:color="auto" w:fill="auto"/>
          </w:tcPr>
          <w:p w14:paraId="6A5AAE08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13" w:type="dxa"/>
            <w:shd w:val="clear" w:color="auto" w:fill="auto"/>
          </w:tcPr>
          <w:p w14:paraId="33D34EF6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410" w:type="dxa"/>
            <w:shd w:val="clear" w:color="auto" w:fill="auto"/>
          </w:tcPr>
          <w:p w14:paraId="4C88F5FA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410" w:type="dxa"/>
            <w:shd w:val="clear" w:color="auto" w:fill="auto"/>
          </w:tcPr>
          <w:p w14:paraId="3D516404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409" w:type="dxa"/>
            <w:shd w:val="clear" w:color="auto" w:fill="auto"/>
          </w:tcPr>
          <w:p w14:paraId="7676D261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2127" w:type="dxa"/>
            <w:shd w:val="clear" w:color="auto" w:fill="auto"/>
          </w:tcPr>
          <w:p w14:paraId="4771C6C7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842" w:type="dxa"/>
          </w:tcPr>
          <w:p w14:paraId="72E39DBA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763F11" w:rsidRPr="006F7509" w14:paraId="3D19D0D4" w14:textId="77777777" w:rsidTr="003D3F20">
        <w:trPr>
          <w:trHeight w:val="314"/>
        </w:trPr>
        <w:tc>
          <w:tcPr>
            <w:tcW w:w="959" w:type="dxa"/>
            <w:shd w:val="clear" w:color="auto" w:fill="auto"/>
          </w:tcPr>
          <w:p w14:paraId="69E58678" w14:textId="77777777" w:rsidR="00763F11" w:rsidRPr="006F7509" w:rsidRDefault="00763F11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8-9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256497BE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TEHNIČKA MEH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1</w:t>
            </w:r>
          </w:p>
          <w:p w14:paraId="1F1E07F3" w14:textId="77777777" w:rsidR="00763F11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B  </w:t>
            </w:r>
          </w:p>
          <w:p w14:paraId="5E23CA65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1E186BB8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MATEM. ZA INŽ. 1</w:t>
            </w:r>
          </w:p>
          <w:p w14:paraId="29E94252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A 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74A1FA69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ELEMENTI VISOKOGR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1</w:t>
            </w:r>
          </w:p>
          <w:p w14:paraId="051077F2" w14:textId="77777777" w:rsidR="00763F11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P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>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  <w:p w14:paraId="63D644AC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8-10 sati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2E155872" w14:textId="77777777" w:rsidR="00763F11" w:rsidRPr="00763F11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MATEM. ZA INŽ. 1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  <w:r w:rsidRPr="00763F11">
              <w:rPr>
                <w:rFonts w:ascii="Arial Narrow" w:hAnsi="Arial Narrow"/>
                <w:b/>
                <w:color w:val="FF0000"/>
                <w:sz w:val="20"/>
                <w:szCs w:val="20"/>
              </w:rPr>
              <w:t>8-9 sati</w:t>
            </w:r>
          </w:p>
          <w:p w14:paraId="03EEDEB7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A 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7DE2C906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0046F461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763F11" w:rsidRPr="006F7509" w14:paraId="6B07127A" w14:textId="77777777" w:rsidTr="003D3F20">
        <w:tc>
          <w:tcPr>
            <w:tcW w:w="959" w:type="dxa"/>
            <w:shd w:val="clear" w:color="auto" w:fill="auto"/>
          </w:tcPr>
          <w:p w14:paraId="226D3993" w14:textId="77777777" w:rsidR="00763F11" w:rsidRPr="006F7509" w:rsidRDefault="00763F11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9-10</w:t>
            </w:r>
          </w:p>
        </w:tc>
        <w:tc>
          <w:tcPr>
            <w:tcW w:w="2013" w:type="dxa"/>
            <w:vMerge/>
            <w:shd w:val="clear" w:color="auto" w:fill="FFFFFF" w:themeFill="background1"/>
            <w:vAlign w:val="center"/>
          </w:tcPr>
          <w:p w14:paraId="5346751F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5108135B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3DDB75E2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vMerge w:val="restart"/>
            <w:shd w:val="clear" w:color="auto" w:fill="FFFFFF" w:themeFill="background1"/>
            <w:vAlign w:val="center"/>
          </w:tcPr>
          <w:p w14:paraId="27462131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MATEM. ZA INŽ. 1</w:t>
            </w:r>
          </w:p>
          <w:p w14:paraId="48741038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predavanja 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79F0FC2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C2C5008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763F11" w:rsidRPr="006F7509" w14:paraId="04D36FA0" w14:textId="77777777" w:rsidTr="003D3F20">
        <w:trPr>
          <w:trHeight w:val="182"/>
        </w:trPr>
        <w:tc>
          <w:tcPr>
            <w:tcW w:w="959" w:type="dxa"/>
            <w:shd w:val="clear" w:color="auto" w:fill="auto"/>
          </w:tcPr>
          <w:p w14:paraId="095CCEC8" w14:textId="77777777" w:rsidR="00763F11" w:rsidRPr="006F7509" w:rsidRDefault="00763F11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0-11</w:t>
            </w:r>
          </w:p>
        </w:tc>
        <w:tc>
          <w:tcPr>
            <w:tcW w:w="2013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7576E4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5D5EF76C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TEHNIČKA MEHANIKA 1  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1F46C7F9" w14:textId="77777777" w:rsidR="00763F11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TEHNIČKA 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MEHANIKA 1  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A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  <w:p w14:paraId="797257D9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10-13 sati</w:t>
            </w: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32A1091C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66E73297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E8CA644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763F11" w:rsidRPr="006F7509" w14:paraId="78DB22B6" w14:textId="77777777" w:rsidTr="007A7A87">
        <w:trPr>
          <w:trHeight w:val="182"/>
        </w:trPr>
        <w:tc>
          <w:tcPr>
            <w:tcW w:w="959" w:type="dxa"/>
            <w:shd w:val="clear" w:color="auto" w:fill="auto"/>
          </w:tcPr>
          <w:p w14:paraId="3E6DF656" w14:textId="77777777" w:rsidR="00763F11" w:rsidRPr="006F7509" w:rsidRDefault="00763F11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1-12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1B901756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MATEM. ZA INŽ. 1</w:t>
            </w:r>
          </w:p>
          <w:p w14:paraId="01DC0CC5" w14:textId="77777777" w:rsidR="00763F11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B 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  <w:p w14:paraId="71E2A2D4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1E8D80E0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3595E479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vMerge w:val="restart"/>
            <w:shd w:val="clear" w:color="auto" w:fill="FFFFFF" w:themeFill="background1"/>
            <w:vAlign w:val="center"/>
          </w:tcPr>
          <w:p w14:paraId="526ABA4A" w14:textId="77777777" w:rsidR="00763F11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D42EE6">
              <w:rPr>
                <w:rFonts w:ascii="Arial Narrow" w:hAnsi="Arial Narrow"/>
                <w:b/>
                <w:sz w:val="20"/>
                <w:szCs w:val="20"/>
              </w:rPr>
              <w:t>ENGL</w:t>
            </w:r>
            <w:r>
              <w:rPr>
                <w:rFonts w:ascii="Arial Narrow" w:hAnsi="Arial Narrow"/>
                <w:b/>
                <w:sz w:val="20"/>
                <w:szCs w:val="20"/>
              </w:rPr>
              <w:t>ESKI JEZIK</w:t>
            </w:r>
          </w:p>
          <w:p w14:paraId="63799BE5" w14:textId="77777777" w:rsidR="00763F11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A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  <w:p w14:paraId="4B5E996D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11-13 sati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730C065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74519557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763F11" w:rsidRPr="006F7509" w14:paraId="35D4B02F" w14:textId="77777777" w:rsidTr="00D12FD4">
        <w:tc>
          <w:tcPr>
            <w:tcW w:w="959" w:type="dxa"/>
            <w:shd w:val="clear" w:color="auto" w:fill="auto"/>
          </w:tcPr>
          <w:p w14:paraId="09CFA6EB" w14:textId="77777777" w:rsidR="00763F11" w:rsidRPr="006F7509" w:rsidRDefault="00763F11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2-13</w:t>
            </w:r>
          </w:p>
        </w:tc>
        <w:tc>
          <w:tcPr>
            <w:tcW w:w="2013" w:type="dxa"/>
            <w:vMerge/>
            <w:shd w:val="clear" w:color="auto" w:fill="FFFFFF" w:themeFill="background1"/>
            <w:vAlign w:val="center"/>
          </w:tcPr>
          <w:p w14:paraId="7E433027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lightGray"/>
              </w:rPr>
            </w:pPr>
          </w:p>
        </w:tc>
        <w:tc>
          <w:tcPr>
            <w:tcW w:w="2410" w:type="dxa"/>
            <w:shd w:val="clear" w:color="auto" w:fill="E7E6E6" w:themeFill="background2"/>
            <w:vAlign w:val="center"/>
          </w:tcPr>
          <w:p w14:paraId="729B3D81" w14:textId="77777777" w:rsidR="00763F11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INŽENJERSKA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GRAFIKA </w:t>
            </w:r>
          </w:p>
          <w:p w14:paraId="48936916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5A334822" w14:textId="77777777" w:rsidR="00763F11" w:rsidRPr="006F7509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7C6323B4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25DAB0D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5E77D289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911B4C" w:rsidRPr="006F7509" w14:paraId="3DB75F8F" w14:textId="77777777" w:rsidTr="00621C69">
        <w:tc>
          <w:tcPr>
            <w:tcW w:w="959" w:type="dxa"/>
            <w:shd w:val="clear" w:color="auto" w:fill="auto"/>
          </w:tcPr>
          <w:p w14:paraId="3B77C075" w14:textId="77777777" w:rsidR="00911B4C" w:rsidRPr="006F7509" w:rsidRDefault="00911B4C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3-14</w:t>
            </w:r>
          </w:p>
        </w:tc>
        <w:tc>
          <w:tcPr>
            <w:tcW w:w="2013" w:type="dxa"/>
            <w:vMerge/>
            <w:shd w:val="clear" w:color="auto" w:fill="FFFFFF" w:themeFill="background1"/>
            <w:vAlign w:val="center"/>
          </w:tcPr>
          <w:p w14:paraId="7C1F29FB" w14:textId="77777777" w:rsidR="00911B4C" w:rsidRPr="006F7509" w:rsidRDefault="00911B4C" w:rsidP="00763F11">
            <w:pPr>
              <w:rPr>
                <w:rFonts w:ascii="Arial Narrow" w:hAnsi="Arial Narrow"/>
                <w:b/>
                <w:sz w:val="20"/>
                <w:szCs w:val="20"/>
                <w:highlight w:val="lightGray"/>
              </w:rPr>
            </w:pPr>
          </w:p>
        </w:tc>
        <w:tc>
          <w:tcPr>
            <w:tcW w:w="2410" w:type="dxa"/>
            <w:vMerge w:val="restart"/>
            <w:shd w:val="clear" w:color="auto" w:fill="E7E6E6" w:themeFill="background2"/>
            <w:vAlign w:val="center"/>
          </w:tcPr>
          <w:p w14:paraId="529A8E73" w14:textId="77777777" w:rsidR="00911B4C" w:rsidRDefault="00911B4C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INŽ</w:t>
            </w:r>
            <w:r>
              <w:rPr>
                <w:rFonts w:ascii="Arial Narrow" w:hAnsi="Arial Narrow"/>
                <w:b/>
                <w:sz w:val="20"/>
                <w:szCs w:val="20"/>
              </w:rPr>
              <w:t>ENJERSKA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GRAFIKA  </w:t>
            </w:r>
          </w:p>
          <w:p w14:paraId="0E57ACD2" w14:textId="77777777" w:rsidR="00911B4C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vježbe A/B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  <w:p w14:paraId="548D9C00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D46A20">
              <w:rPr>
                <w:rFonts w:ascii="Arial Narrow" w:hAnsi="Arial Narrow"/>
                <w:b/>
                <w:color w:val="00B050"/>
                <w:sz w:val="20"/>
                <w:szCs w:val="20"/>
              </w:rPr>
              <w:t>naizmjenično /jedan tjedan grupa A, drugi tjedan B/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57A6902E" w14:textId="77777777" w:rsidR="00911B4C" w:rsidRPr="006F7509" w:rsidRDefault="00911B4C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ELEMENTI VISOK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1</w:t>
            </w:r>
          </w:p>
          <w:p w14:paraId="2BF608EF" w14:textId="77777777" w:rsidR="00911B4C" w:rsidRDefault="00911B4C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vježbe 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</w:p>
          <w:p w14:paraId="18C17299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50560CC8" w14:textId="77777777" w:rsidR="00911B4C" w:rsidRPr="000016B7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10352D26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311D222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911B4C" w:rsidRPr="006F7509" w14:paraId="5D6FD0FE" w14:textId="77777777" w:rsidTr="00621C69">
        <w:tc>
          <w:tcPr>
            <w:tcW w:w="959" w:type="dxa"/>
            <w:shd w:val="clear" w:color="auto" w:fill="auto"/>
          </w:tcPr>
          <w:p w14:paraId="3ED9B86E" w14:textId="77777777" w:rsidR="00911B4C" w:rsidRPr="006F7509" w:rsidRDefault="00911B4C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4-15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8538BD" w14:textId="77777777" w:rsidR="00911B4C" w:rsidRDefault="00911B4C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ENGLESKI JEZIK </w:t>
            </w:r>
          </w:p>
          <w:p w14:paraId="2EDE9044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>pred.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vMerge/>
            <w:shd w:val="clear" w:color="auto" w:fill="E7E6E6" w:themeFill="background2"/>
            <w:vAlign w:val="center"/>
          </w:tcPr>
          <w:p w14:paraId="2B513FDF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670C0635" w14:textId="77777777" w:rsidR="00911B4C" w:rsidRPr="006F7509" w:rsidRDefault="00911B4C" w:rsidP="00763F11">
            <w:pPr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535701EF" w14:textId="77777777" w:rsidR="00911B4C" w:rsidRPr="006F7509" w:rsidRDefault="00911B4C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4BF21021" w14:textId="77777777" w:rsidR="00911B4C" w:rsidRPr="006F7509" w:rsidRDefault="00911B4C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2061A7D1" w14:textId="77777777" w:rsidR="00911B4C" w:rsidRPr="006F7509" w:rsidRDefault="00911B4C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763F11" w:rsidRPr="006F7509" w14:paraId="5D8E11C5" w14:textId="77777777" w:rsidTr="009C7583">
        <w:tc>
          <w:tcPr>
            <w:tcW w:w="959" w:type="dxa"/>
            <w:shd w:val="clear" w:color="auto" w:fill="auto"/>
          </w:tcPr>
          <w:p w14:paraId="25B198D6" w14:textId="77777777" w:rsidR="00763F11" w:rsidRPr="006F7509" w:rsidRDefault="00763F11" w:rsidP="00763F11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5-16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2941072F" w14:textId="77777777" w:rsidR="00763F11" w:rsidRDefault="00763F11" w:rsidP="00763F11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D42EE6">
              <w:rPr>
                <w:rFonts w:ascii="Arial Narrow" w:hAnsi="Arial Narrow"/>
                <w:b/>
                <w:sz w:val="20"/>
                <w:szCs w:val="20"/>
              </w:rPr>
              <w:t>ENGL</w:t>
            </w:r>
            <w:r>
              <w:rPr>
                <w:rFonts w:ascii="Arial Narrow" w:hAnsi="Arial Narrow"/>
                <w:b/>
                <w:sz w:val="20"/>
                <w:szCs w:val="20"/>
              </w:rPr>
              <w:t>ESKI JEZIK</w:t>
            </w:r>
          </w:p>
          <w:p w14:paraId="3EBD6DD1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B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4/P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042AB94E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61398A9" w14:textId="77777777" w:rsidR="00763F11" w:rsidRPr="0000096B" w:rsidRDefault="00763F11" w:rsidP="00763F11">
            <w:pPr>
              <w:rPr>
                <w:rFonts w:ascii="Arial Narrow" w:hAnsi="Arial Narrow"/>
                <w:b/>
                <w:color w:val="00B050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68D4757E" w14:textId="77777777" w:rsidR="00763F11" w:rsidRPr="006F7509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9AC4468" w14:textId="77777777" w:rsidR="00763F11" w:rsidRPr="00F2182C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0C91742" w14:textId="77777777" w:rsidR="00763F11" w:rsidRPr="00F2182C" w:rsidRDefault="00763F11" w:rsidP="00763F1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6778E7" w:rsidRPr="006F7509" w14:paraId="02ECB570" w14:textId="77777777" w:rsidTr="00D12FD4">
        <w:tc>
          <w:tcPr>
            <w:tcW w:w="959" w:type="dxa"/>
            <w:shd w:val="clear" w:color="auto" w:fill="auto"/>
          </w:tcPr>
          <w:p w14:paraId="2E4CA7C1" w14:textId="77777777" w:rsidR="006778E7" w:rsidRPr="006F7509" w:rsidRDefault="006778E7" w:rsidP="006778E7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6-17</w:t>
            </w:r>
          </w:p>
        </w:tc>
        <w:tc>
          <w:tcPr>
            <w:tcW w:w="2013" w:type="dxa"/>
            <w:vMerge/>
            <w:shd w:val="clear" w:color="auto" w:fill="FFFFFF" w:themeFill="background1"/>
            <w:vAlign w:val="center"/>
          </w:tcPr>
          <w:p w14:paraId="4DCC7440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E7E6E6" w:themeFill="background2"/>
            <w:vAlign w:val="center"/>
          </w:tcPr>
          <w:p w14:paraId="37948C9F" w14:textId="77777777" w:rsidR="006778E7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TEHNIČKO CRTANJE </w:t>
            </w:r>
          </w:p>
          <w:p w14:paraId="58E393A4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vježbe </w:t>
            </w:r>
            <w:r w:rsidR="00911B4C">
              <w:rPr>
                <w:rFonts w:ascii="Arial Narrow" w:hAnsi="Arial Narrow"/>
                <w:b/>
                <w:sz w:val="20"/>
                <w:szCs w:val="20"/>
              </w:rPr>
              <w:t>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.</w:t>
            </w:r>
            <w:r w:rsidRPr="000016B7">
              <w:rPr>
                <w:rFonts w:ascii="Arial Narrow" w:hAnsi="Arial Narrow"/>
                <w:b/>
                <w:color w:val="FF0000"/>
                <w:sz w:val="20"/>
                <w:szCs w:val="20"/>
              </w:rPr>
              <w:t>4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7 račun.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2DA3D94A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ELEMENTI VISOK</w:t>
            </w: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 1</w:t>
            </w:r>
          </w:p>
          <w:p w14:paraId="01D3B624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B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0.2/P  16-18 sati</w:t>
            </w:r>
          </w:p>
        </w:tc>
        <w:tc>
          <w:tcPr>
            <w:tcW w:w="2409" w:type="dxa"/>
            <w:vMerge w:val="restart"/>
            <w:shd w:val="clear" w:color="auto" w:fill="FFFFFF"/>
            <w:vAlign w:val="center"/>
          </w:tcPr>
          <w:p w14:paraId="31FF36C8" w14:textId="77777777" w:rsidR="006778E7" w:rsidRPr="00683AA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83AA9">
              <w:rPr>
                <w:rFonts w:ascii="Arial Narrow" w:hAnsi="Arial Narrow"/>
                <w:b/>
                <w:sz w:val="20"/>
                <w:szCs w:val="20"/>
              </w:rPr>
              <w:t>INŽENJER.GEOLOGIJA</w:t>
            </w:r>
          </w:p>
          <w:p w14:paraId="26E556E0" w14:textId="77777777" w:rsidR="006778E7" w:rsidRPr="00683AA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683AA9">
              <w:rPr>
                <w:rFonts w:ascii="Arial Narrow" w:hAnsi="Arial Narrow"/>
                <w:b/>
                <w:sz w:val="20"/>
                <w:szCs w:val="20"/>
              </w:rPr>
              <w:t xml:space="preserve">pred i vježbe    </w:t>
            </w:r>
            <w:r w:rsidRPr="00683AA9">
              <w:rPr>
                <w:rFonts w:ascii="Arial Narrow" w:hAnsi="Arial Narrow"/>
                <w:b/>
                <w:color w:val="FF0000"/>
                <w:sz w:val="20"/>
                <w:szCs w:val="20"/>
              </w:rPr>
              <w:t>0.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4</w:t>
            </w:r>
            <w:r w:rsidRPr="00683AA9">
              <w:rPr>
                <w:rFonts w:ascii="Arial Narrow" w:hAnsi="Arial Narrow"/>
                <w:b/>
                <w:color w:val="FF0000"/>
                <w:sz w:val="20"/>
                <w:szCs w:val="20"/>
              </w:rPr>
              <w:t>/P</w:t>
            </w:r>
          </w:p>
          <w:p w14:paraId="47428D0A" w14:textId="77777777" w:rsidR="006778E7" w:rsidRPr="00683AA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683AA9">
              <w:rPr>
                <w:rFonts w:ascii="Arial Narrow" w:hAnsi="Arial Narrow"/>
                <w:b/>
                <w:color w:val="00B050"/>
                <w:sz w:val="20"/>
                <w:szCs w:val="20"/>
              </w:rPr>
              <w:t>svaki tjedan svi (A+B)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F29A547" w14:textId="77777777" w:rsidR="006778E7" w:rsidRPr="00683AA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BB67D2B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6778E7" w:rsidRPr="006F7509" w14:paraId="701B6DEF" w14:textId="77777777" w:rsidTr="00EB7F34">
        <w:trPr>
          <w:trHeight w:val="554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auto"/>
          </w:tcPr>
          <w:p w14:paraId="4DF942DB" w14:textId="77777777" w:rsidR="006778E7" w:rsidRPr="006F7509" w:rsidRDefault="006778E7" w:rsidP="006778E7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7-18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86BC1A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1EB1B8B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8C8520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0DC1076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70782D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6BF3330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6778E7" w:rsidRPr="006F7509" w14:paraId="736133B1" w14:textId="77777777" w:rsidTr="00D12FD4">
        <w:tc>
          <w:tcPr>
            <w:tcW w:w="959" w:type="dxa"/>
            <w:shd w:val="clear" w:color="auto" w:fill="auto"/>
          </w:tcPr>
          <w:p w14:paraId="67555E30" w14:textId="77777777" w:rsidR="006778E7" w:rsidRPr="006F7509" w:rsidRDefault="006778E7" w:rsidP="006778E7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8-19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510B34B9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E7E6E6" w:themeFill="background2"/>
            <w:vAlign w:val="center"/>
          </w:tcPr>
          <w:p w14:paraId="35F27C84" w14:textId="77777777" w:rsidR="006778E7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TEHNIČKO CRTANJE </w:t>
            </w:r>
          </w:p>
          <w:p w14:paraId="329FAF97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6F7509">
              <w:rPr>
                <w:rFonts w:ascii="Arial Narrow" w:hAnsi="Arial Narrow"/>
                <w:b/>
                <w:sz w:val="20"/>
                <w:szCs w:val="20"/>
              </w:rPr>
              <w:t xml:space="preserve">vježbe </w:t>
            </w:r>
            <w:r w:rsidR="00911B4C">
              <w:rPr>
                <w:rFonts w:ascii="Arial Narrow" w:hAnsi="Arial Narrow"/>
                <w:b/>
                <w:sz w:val="20"/>
                <w:szCs w:val="20"/>
              </w:rPr>
              <w:t>B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.</w:t>
            </w:r>
            <w:r w:rsidRPr="000016B7">
              <w:rPr>
                <w:rFonts w:ascii="Arial Narrow" w:hAnsi="Arial Narrow"/>
                <w:b/>
                <w:color w:val="FF0000"/>
                <w:sz w:val="20"/>
                <w:szCs w:val="20"/>
              </w:rPr>
              <w:t>4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7 račun.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3201351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091CDA2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248ABD6F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79920F48" w14:textId="77777777" w:rsidR="006778E7" w:rsidRPr="006F7509" w:rsidRDefault="006778E7" w:rsidP="006778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6778E7" w:rsidRPr="006F7509" w14:paraId="15BE8C46" w14:textId="77777777" w:rsidTr="00D12FD4">
        <w:tc>
          <w:tcPr>
            <w:tcW w:w="959" w:type="dxa"/>
            <w:shd w:val="clear" w:color="auto" w:fill="auto"/>
          </w:tcPr>
          <w:p w14:paraId="7308F4EC" w14:textId="77777777" w:rsidR="006778E7" w:rsidRPr="006F7509" w:rsidRDefault="006778E7" w:rsidP="006778E7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9-20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39A90A08" w14:textId="77777777" w:rsidR="006778E7" w:rsidRPr="006F7509" w:rsidRDefault="006778E7" w:rsidP="006778E7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E7E6E6" w:themeFill="background2"/>
            <w:vAlign w:val="center"/>
          </w:tcPr>
          <w:p w14:paraId="24F297F8" w14:textId="77777777" w:rsidR="006778E7" w:rsidRPr="006F7509" w:rsidRDefault="006778E7" w:rsidP="006778E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  <w:vAlign w:val="center"/>
          </w:tcPr>
          <w:p w14:paraId="09BCCE61" w14:textId="77777777" w:rsidR="006778E7" w:rsidRPr="006F7509" w:rsidRDefault="006778E7" w:rsidP="006778E7">
            <w:pPr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2B460514" w14:textId="77777777" w:rsidR="006778E7" w:rsidRPr="006F7509" w:rsidRDefault="006778E7" w:rsidP="006778E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383D9FB1" w14:textId="77777777" w:rsidR="006778E7" w:rsidRPr="006F7509" w:rsidRDefault="006778E7" w:rsidP="006778E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F241175" w14:textId="77777777" w:rsidR="006778E7" w:rsidRPr="006F7509" w:rsidRDefault="006778E7" w:rsidP="006778E7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4A1819F1" w14:textId="77777777" w:rsidR="00FF490B" w:rsidRPr="006F7509" w:rsidRDefault="00FF490B" w:rsidP="00FF490B">
      <w:pPr>
        <w:rPr>
          <w:rFonts w:ascii="Arial Narrow" w:hAnsi="Arial Narrow"/>
          <w:sz w:val="20"/>
          <w:szCs w:val="20"/>
        </w:rPr>
      </w:pPr>
    </w:p>
    <w:p w14:paraId="19A81B74" w14:textId="77777777" w:rsidR="00FF490B" w:rsidRDefault="00FF490B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  <w:r w:rsidRPr="00806316">
        <w:rPr>
          <w:rFonts w:ascii="Arial Narrow" w:hAnsi="Arial Narrow" w:cs="Arial"/>
          <w:b/>
          <w:color w:val="FF0000"/>
          <w:sz w:val="20"/>
          <w:szCs w:val="20"/>
        </w:rPr>
        <w:t>NAPOMENA:</w:t>
      </w:r>
    </w:p>
    <w:p w14:paraId="6131F001" w14:textId="77777777" w:rsidR="00902636" w:rsidRPr="00806316" w:rsidRDefault="00902636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53D13F69" w14:textId="77777777" w:rsidR="00326FB6" w:rsidRDefault="00FF490B" w:rsidP="00FF490B">
      <w:pPr>
        <w:rPr>
          <w:rFonts w:ascii="Arial Narrow" w:hAnsi="Arial Narrow" w:cs="Arial"/>
          <w:b/>
          <w:sz w:val="20"/>
          <w:szCs w:val="20"/>
        </w:rPr>
      </w:pPr>
      <w:r w:rsidRPr="00806316">
        <w:rPr>
          <w:rFonts w:ascii="Arial Narrow" w:hAnsi="Arial Narrow" w:cs="Arial"/>
          <w:b/>
          <w:sz w:val="20"/>
          <w:szCs w:val="20"/>
        </w:rPr>
        <w:t xml:space="preserve">Termin nastave iz kolegija  TJELESNA I ZDRAVSTVENA KULTURA  biti će naknadno objavljen   </w:t>
      </w:r>
    </w:p>
    <w:p w14:paraId="1D7A9250" w14:textId="77777777" w:rsidR="00902636" w:rsidRDefault="00902636" w:rsidP="00326FB6">
      <w:pPr>
        <w:rPr>
          <w:rFonts w:ascii="Arial Narrow" w:hAnsi="Arial Narrow" w:cs="Arial"/>
          <w:b/>
          <w:sz w:val="20"/>
          <w:szCs w:val="20"/>
        </w:rPr>
      </w:pPr>
    </w:p>
    <w:p w14:paraId="024BC183" w14:textId="1E3649AC" w:rsidR="00326FB6" w:rsidRPr="00CC1469" w:rsidRDefault="008D1252" w:rsidP="00326FB6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N</w:t>
      </w:r>
      <w:r w:rsidR="00326FB6" w:rsidRPr="00CC1469">
        <w:rPr>
          <w:rFonts w:ascii="Arial Narrow" w:hAnsi="Arial Narrow" w:cs="Arial"/>
          <w:b/>
          <w:sz w:val="20"/>
          <w:szCs w:val="20"/>
        </w:rPr>
        <w:t>astav</w:t>
      </w:r>
      <w:r>
        <w:rPr>
          <w:rFonts w:ascii="Arial Narrow" w:hAnsi="Arial Narrow" w:cs="Arial"/>
          <w:b/>
          <w:sz w:val="20"/>
          <w:szCs w:val="20"/>
        </w:rPr>
        <w:t>a</w:t>
      </w:r>
      <w:r w:rsidR="00326FB6" w:rsidRPr="00CC1469">
        <w:rPr>
          <w:rFonts w:ascii="Arial Narrow" w:hAnsi="Arial Narrow" w:cs="Arial"/>
          <w:b/>
          <w:sz w:val="20"/>
          <w:szCs w:val="20"/>
        </w:rPr>
        <w:t xml:space="preserve"> iz kolegija  </w:t>
      </w:r>
      <w:r w:rsidR="00326FB6">
        <w:rPr>
          <w:rFonts w:ascii="Arial Narrow" w:hAnsi="Arial Narrow" w:cs="Arial"/>
          <w:b/>
          <w:sz w:val="20"/>
          <w:szCs w:val="20"/>
        </w:rPr>
        <w:t>INŽENJERSKA GRAFIKA</w:t>
      </w:r>
      <w:r w:rsidR="00326FB6" w:rsidRPr="00CC1469">
        <w:rPr>
          <w:rFonts w:ascii="Arial Narrow" w:hAnsi="Arial Narrow" w:cs="Arial"/>
          <w:b/>
          <w:sz w:val="20"/>
          <w:szCs w:val="20"/>
        </w:rPr>
        <w:t xml:space="preserve">  </w:t>
      </w:r>
      <w:r>
        <w:rPr>
          <w:rFonts w:ascii="Arial Narrow" w:hAnsi="Arial Narrow" w:cs="Arial"/>
          <w:b/>
          <w:sz w:val="20"/>
          <w:szCs w:val="20"/>
        </w:rPr>
        <w:t xml:space="preserve">počinje od 17. listopada 2022. </w:t>
      </w:r>
      <w:r w:rsidR="00326FB6" w:rsidRPr="00CC1469">
        <w:rPr>
          <w:rFonts w:ascii="Arial Narrow" w:hAnsi="Arial Narrow" w:cs="Arial"/>
          <w:b/>
          <w:sz w:val="20"/>
          <w:szCs w:val="20"/>
        </w:rPr>
        <w:t xml:space="preserve">    </w:t>
      </w:r>
    </w:p>
    <w:p w14:paraId="2F4B65C7" w14:textId="77777777" w:rsidR="00FF490B" w:rsidRPr="00806316" w:rsidRDefault="00FF490B" w:rsidP="00FF490B">
      <w:pPr>
        <w:rPr>
          <w:rFonts w:ascii="Arial Narrow" w:hAnsi="Arial Narrow" w:cs="Arial"/>
          <w:b/>
          <w:sz w:val="20"/>
          <w:szCs w:val="20"/>
        </w:rPr>
      </w:pPr>
      <w:r w:rsidRPr="00806316">
        <w:rPr>
          <w:rFonts w:ascii="Arial Narrow" w:hAnsi="Arial Narrow" w:cs="Arial"/>
          <w:b/>
          <w:sz w:val="20"/>
          <w:szCs w:val="20"/>
        </w:rPr>
        <w:t xml:space="preserve">  </w:t>
      </w:r>
    </w:p>
    <w:p w14:paraId="7A8C5D0E" w14:textId="77777777" w:rsidR="00D12FD4" w:rsidRPr="00806316" w:rsidRDefault="00D12FD4" w:rsidP="00D12FD4">
      <w:pPr>
        <w:rPr>
          <w:rFonts w:ascii="Arial Narrow" w:hAnsi="Arial Narrow" w:cs="Arial"/>
          <w:b/>
          <w:sz w:val="20"/>
          <w:szCs w:val="20"/>
        </w:rPr>
      </w:pPr>
      <w:r w:rsidRPr="00806316">
        <w:rPr>
          <w:rFonts w:ascii="Arial Narrow" w:hAnsi="Arial Narrow" w:cs="Arial"/>
          <w:b/>
          <w:sz w:val="20"/>
          <w:szCs w:val="20"/>
        </w:rPr>
        <w:t>Termin nastav</w:t>
      </w:r>
      <w:r w:rsidR="00164670" w:rsidRPr="00806316">
        <w:rPr>
          <w:rFonts w:ascii="Arial Narrow" w:hAnsi="Arial Narrow" w:cs="Arial"/>
          <w:b/>
          <w:sz w:val="20"/>
          <w:szCs w:val="20"/>
        </w:rPr>
        <w:t xml:space="preserve">e iz kolegija  NJEMAČKI JEZIK  </w:t>
      </w:r>
      <w:r w:rsidRPr="00806316">
        <w:rPr>
          <w:rFonts w:ascii="Arial Narrow" w:hAnsi="Arial Narrow" w:cs="Arial"/>
          <w:b/>
          <w:sz w:val="20"/>
          <w:szCs w:val="20"/>
        </w:rPr>
        <w:t xml:space="preserve"> u dogovoru s prof. </w:t>
      </w:r>
      <w:proofErr w:type="spellStart"/>
      <w:r w:rsidRPr="00806316">
        <w:rPr>
          <w:rFonts w:ascii="Arial Narrow" w:hAnsi="Arial Narrow" w:cs="Arial"/>
          <w:b/>
          <w:sz w:val="20"/>
          <w:szCs w:val="20"/>
        </w:rPr>
        <w:t>Štefić</w:t>
      </w:r>
      <w:proofErr w:type="spellEnd"/>
    </w:p>
    <w:p w14:paraId="75DAEA27" w14:textId="77777777" w:rsidR="00806316" w:rsidRDefault="00806316" w:rsidP="0000096B">
      <w:pPr>
        <w:rPr>
          <w:rFonts w:ascii="Arial" w:hAnsi="Arial" w:cs="Arial"/>
          <w:b/>
          <w:sz w:val="20"/>
          <w:szCs w:val="20"/>
        </w:rPr>
      </w:pPr>
    </w:p>
    <w:p w14:paraId="6A55D4F9" w14:textId="77777777" w:rsidR="00D24F05" w:rsidRDefault="00D24F05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79D84991" w14:textId="77777777" w:rsidR="008B31B6" w:rsidRDefault="008B31B6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798B3C34" w14:textId="77777777" w:rsidR="008B31B6" w:rsidRDefault="008B31B6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6D9192E5" w14:textId="77777777" w:rsidR="00303422" w:rsidRDefault="00D24F05" w:rsidP="008B31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Arial" w:hAnsi="Arial" w:cs="Arial"/>
          <w:b/>
          <w:sz w:val="20"/>
          <w:szCs w:val="20"/>
        </w:rPr>
        <w:lastRenderedPageBreak/>
        <w:t xml:space="preserve">RASPORED SE PRIMJENJUJE OD </w:t>
      </w:r>
      <w:r w:rsidR="008B31B6">
        <w:rPr>
          <w:rFonts w:ascii="Arial Narrow" w:hAnsi="Arial Narrow" w:cs="Arial"/>
          <w:b/>
          <w:color w:val="FF0000"/>
        </w:rPr>
        <w:t>03</w:t>
      </w:r>
      <w:r w:rsidR="008B31B6" w:rsidRPr="00E26D88">
        <w:rPr>
          <w:rFonts w:ascii="Arial Narrow" w:hAnsi="Arial Narrow" w:cs="Arial"/>
          <w:b/>
          <w:color w:val="FF0000"/>
        </w:rPr>
        <w:t>. listopada</w:t>
      </w:r>
      <w:r w:rsidR="008B31B6" w:rsidRPr="00D33168">
        <w:rPr>
          <w:rFonts w:ascii="Arial" w:hAnsi="Arial" w:cs="Arial"/>
          <w:b/>
          <w:color w:val="FF0000"/>
          <w:sz w:val="20"/>
          <w:szCs w:val="20"/>
        </w:rPr>
        <w:t xml:space="preserve"> 20</w:t>
      </w:r>
      <w:r w:rsidR="008B31B6">
        <w:rPr>
          <w:rFonts w:ascii="Arial" w:hAnsi="Arial" w:cs="Arial"/>
          <w:b/>
          <w:color w:val="FF0000"/>
          <w:sz w:val="20"/>
          <w:szCs w:val="20"/>
        </w:rPr>
        <w:t>22</w:t>
      </w:r>
      <w:r w:rsidR="008B31B6" w:rsidRPr="00D33168">
        <w:rPr>
          <w:rFonts w:ascii="Arial" w:hAnsi="Arial" w:cs="Arial"/>
          <w:b/>
          <w:color w:val="FF0000"/>
          <w:sz w:val="20"/>
          <w:szCs w:val="20"/>
        </w:rPr>
        <w:t>. godine</w:t>
      </w:r>
      <w:r w:rsidR="00E73D7D">
        <w:rPr>
          <w:rFonts w:ascii="Arial Narrow" w:hAnsi="Arial Narrow" w:cs="Arial"/>
          <w:b/>
        </w:rPr>
        <w:t xml:space="preserve">    </w:t>
      </w:r>
    </w:p>
    <w:p w14:paraId="04BD4CB6" w14:textId="77777777" w:rsidR="00303422" w:rsidRDefault="00303422" w:rsidP="00303422"/>
    <w:p w14:paraId="6D349CC9" w14:textId="77777777" w:rsidR="008B31B6" w:rsidRDefault="008B31B6" w:rsidP="00303422"/>
    <w:p w14:paraId="166FAD7A" w14:textId="77777777" w:rsidR="00303422" w:rsidRPr="00021FDA" w:rsidRDefault="00303422" w:rsidP="00303422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 </w:t>
      </w:r>
      <w:r w:rsidR="00224AF2">
        <w:rPr>
          <w:rFonts w:ascii="Arial" w:hAnsi="Arial" w:cs="Arial"/>
          <w:b/>
        </w:rPr>
        <w:t xml:space="preserve">PREDDIPLOMSKI  STRUČNI </w:t>
      </w:r>
      <w:r w:rsidR="005E455B">
        <w:rPr>
          <w:rFonts w:ascii="Arial" w:hAnsi="Arial" w:cs="Arial"/>
          <w:b/>
        </w:rPr>
        <w:t xml:space="preserve">(redoviti) </w:t>
      </w:r>
      <w:r w:rsidRPr="00021FDA">
        <w:rPr>
          <w:rFonts w:ascii="Arial" w:hAnsi="Arial" w:cs="Arial"/>
          <w:b/>
        </w:rPr>
        <w:t xml:space="preserve">STUDIJ GRAĐEVINARSTVA </w:t>
      </w:r>
    </w:p>
    <w:p w14:paraId="555EEEDF" w14:textId="77777777" w:rsidR="00303422" w:rsidRPr="00021FDA" w:rsidRDefault="00303422" w:rsidP="005B325A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RASPORED ZA  </w:t>
      </w:r>
      <w:r w:rsidRPr="00021FDA">
        <w:rPr>
          <w:rFonts w:ascii="Arial" w:hAnsi="Arial" w:cs="Arial"/>
          <w:b/>
          <w:color w:val="FF0000"/>
        </w:rPr>
        <w:t xml:space="preserve">3. </w:t>
      </w:r>
      <w:r w:rsidRPr="00021FDA">
        <w:rPr>
          <w:rFonts w:ascii="Arial" w:hAnsi="Arial" w:cs="Arial"/>
          <w:b/>
        </w:rPr>
        <w:t xml:space="preserve"> </w:t>
      </w:r>
      <w:r w:rsidR="00FF490B">
        <w:rPr>
          <w:rFonts w:ascii="Arial" w:hAnsi="Arial" w:cs="Arial"/>
          <w:b/>
        </w:rPr>
        <w:t>SEMESTAR AKADEMSKE 202</w:t>
      </w:r>
      <w:r w:rsidR="00655143">
        <w:rPr>
          <w:rFonts w:ascii="Arial" w:hAnsi="Arial" w:cs="Arial"/>
          <w:b/>
        </w:rPr>
        <w:t>2</w:t>
      </w:r>
      <w:r w:rsidR="00FF490B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>/20</w:t>
      </w:r>
      <w:r w:rsidR="00FF490B">
        <w:rPr>
          <w:rFonts w:ascii="Arial" w:hAnsi="Arial" w:cs="Arial"/>
          <w:b/>
        </w:rPr>
        <w:t>2</w:t>
      </w:r>
      <w:r w:rsidR="00655143">
        <w:rPr>
          <w:rFonts w:ascii="Arial" w:hAnsi="Arial" w:cs="Arial"/>
          <w:b/>
        </w:rPr>
        <w:t>3</w:t>
      </w:r>
      <w:r w:rsidRPr="00021FDA">
        <w:rPr>
          <w:rFonts w:ascii="Arial" w:hAnsi="Arial" w:cs="Arial"/>
          <w:b/>
        </w:rPr>
        <w:t>. GODINE</w:t>
      </w:r>
    </w:p>
    <w:p w14:paraId="35FEBAC7" w14:textId="77777777" w:rsidR="00303422" w:rsidRDefault="00303422" w:rsidP="00303422">
      <w:pPr>
        <w:rPr>
          <w:rFonts w:ascii="Arial" w:hAnsi="Arial" w:cs="Arial"/>
        </w:rPr>
      </w:pPr>
    </w:p>
    <w:p w14:paraId="08502F00" w14:textId="77777777" w:rsidR="00FF490B" w:rsidRDefault="00303422" w:rsidP="00FF490B">
      <w:pPr>
        <w:rPr>
          <w:rFonts w:ascii="Arial Narrow" w:hAnsi="Arial Narrow" w:cs="Arial"/>
          <w:b/>
        </w:rPr>
      </w:pPr>
      <w:r w:rsidRPr="006C626E">
        <w:rPr>
          <w:rFonts w:ascii="Arial" w:hAnsi="Arial" w:cs="Arial"/>
        </w:rPr>
        <w:tab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2013"/>
        <w:gridCol w:w="2410"/>
        <w:gridCol w:w="2410"/>
        <w:gridCol w:w="2409"/>
        <w:gridCol w:w="2127"/>
        <w:gridCol w:w="1842"/>
      </w:tblGrid>
      <w:tr w:rsidR="00FF490B" w:rsidRPr="003522C4" w14:paraId="5B7334CB" w14:textId="77777777" w:rsidTr="003D3F20">
        <w:tc>
          <w:tcPr>
            <w:tcW w:w="959" w:type="dxa"/>
            <w:shd w:val="clear" w:color="auto" w:fill="auto"/>
          </w:tcPr>
          <w:p w14:paraId="0727CA27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13" w:type="dxa"/>
            <w:shd w:val="clear" w:color="auto" w:fill="auto"/>
          </w:tcPr>
          <w:p w14:paraId="1C82E1A8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410" w:type="dxa"/>
            <w:shd w:val="clear" w:color="auto" w:fill="auto"/>
          </w:tcPr>
          <w:p w14:paraId="6417B94E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410" w:type="dxa"/>
            <w:shd w:val="clear" w:color="auto" w:fill="auto"/>
          </w:tcPr>
          <w:p w14:paraId="7D2CC5EA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409" w:type="dxa"/>
            <w:shd w:val="clear" w:color="auto" w:fill="auto"/>
          </w:tcPr>
          <w:p w14:paraId="39B1A762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2127" w:type="dxa"/>
            <w:shd w:val="clear" w:color="auto" w:fill="auto"/>
          </w:tcPr>
          <w:p w14:paraId="6F6F1A5D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842" w:type="dxa"/>
          </w:tcPr>
          <w:p w14:paraId="145351BB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11691D" w:rsidRPr="006F7509" w14:paraId="2284C139" w14:textId="77777777" w:rsidTr="003D3F20">
        <w:trPr>
          <w:trHeight w:val="314"/>
        </w:trPr>
        <w:tc>
          <w:tcPr>
            <w:tcW w:w="959" w:type="dxa"/>
            <w:shd w:val="clear" w:color="auto" w:fill="auto"/>
          </w:tcPr>
          <w:p w14:paraId="6DBD42FC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8-9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10BFA553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DRVENE KONSTRUKCIJE 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3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23362AA9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700F5023" w14:textId="77777777" w:rsidR="0011691D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CESTE</w:t>
            </w:r>
          </w:p>
          <w:p w14:paraId="16823824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 A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1 račun.</w:t>
            </w:r>
          </w:p>
        </w:tc>
        <w:tc>
          <w:tcPr>
            <w:tcW w:w="2409" w:type="dxa"/>
            <w:vMerge w:val="restart"/>
            <w:shd w:val="clear" w:color="auto" w:fill="FFFFFF" w:themeFill="background1"/>
            <w:vAlign w:val="center"/>
          </w:tcPr>
          <w:p w14:paraId="1CB0866F" w14:textId="77777777" w:rsidR="0011691D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CESTE</w:t>
            </w:r>
          </w:p>
          <w:p w14:paraId="3B22237F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 B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1 račun.</w:t>
            </w:r>
          </w:p>
        </w:tc>
        <w:tc>
          <w:tcPr>
            <w:tcW w:w="2127" w:type="dxa"/>
            <w:vMerge w:val="restart"/>
            <w:shd w:val="clear" w:color="auto" w:fill="FFFFFF" w:themeFill="background1"/>
            <w:vAlign w:val="center"/>
          </w:tcPr>
          <w:p w14:paraId="27B88A71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VODOGRADNJE</w:t>
            </w:r>
          </w:p>
          <w:p w14:paraId="6DA3D994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predavanja</w:t>
            </w:r>
            <w:r w:rsidRPr="009E2306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6</w:t>
            </w:r>
          </w:p>
        </w:tc>
        <w:tc>
          <w:tcPr>
            <w:tcW w:w="1842" w:type="dxa"/>
            <w:shd w:val="clear" w:color="auto" w:fill="FFFFFF" w:themeFill="background1"/>
          </w:tcPr>
          <w:p w14:paraId="41DEFC60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11691D" w:rsidRPr="006F7509" w14:paraId="1C8EB3C1" w14:textId="77777777" w:rsidTr="003D3F20">
        <w:tc>
          <w:tcPr>
            <w:tcW w:w="959" w:type="dxa"/>
            <w:shd w:val="clear" w:color="auto" w:fill="auto"/>
          </w:tcPr>
          <w:p w14:paraId="59F57315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9-10</w:t>
            </w:r>
          </w:p>
        </w:tc>
        <w:tc>
          <w:tcPr>
            <w:tcW w:w="2013" w:type="dxa"/>
            <w:vMerge/>
            <w:shd w:val="clear" w:color="auto" w:fill="FFFFFF" w:themeFill="background1"/>
            <w:vAlign w:val="center"/>
          </w:tcPr>
          <w:p w14:paraId="384CE27E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899CAE5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3F09AC33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712007DA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74DA228A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F6BFB25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65605526" w14:textId="77777777" w:rsidTr="003D74F1">
        <w:trPr>
          <w:trHeight w:val="182"/>
        </w:trPr>
        <w:tc>
          <w:tcPr>
            <w:tcW w:w="959" w:type="dxa"/>
            <w:shd w:val="clear" w:color="auto" w:fill="auto"/>
          </w:tcPr>
          <w:p w14:paraId="2992A996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0-11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7A80BB5A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CESTE</w:t>
            </w:r>
          </w:p>
          <w:p w14:paraId="37A0600F" w14:textId="77777777" w:rsidR="0011691D" w:rsidRPr="006F7509" w:rsidRDefault="0011691D" w:rsidP="0011691D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3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E91FCBD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6199979B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MEHANIKA TLA I TEMELJENJE</w:t>
            </w:r>
          </w:p>
          <w:p w14:paraId="5C59F0F2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p</w:t>
            </w:r>
            <w:r w:rsidRPr="009E2306">
              <w:rPr>
                <w:rFonts w:ascii="Arial Narrow" w:hAnsi="Arial Narrow"/>
                <w:b/>
                <w:sz w:val="20"/>
                <w:szCs w:val="20"/>
              </w:rPr>
              <w:t xml:space="preserve">redavanja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3</w:t>
            </w:r>
          </w:p>
        </w:tc>
        <w:tc>
          <w:tcPr>
            <w:tcW w:w="2409" w:type="dxa"/>
            <w:vMerge w:val="restart"/>
            <w:shd w:val="clear" w:color="auto" w:fill="FFFFFF" w:themeFill="background1"/>
            <w:vAlign w:val="center"/>
          </w:tcPr>
          <w:p w14:paraId="017D5360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EKONOMIKA GRAĐENJA  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6</w:t>
            </w:r>
          </w:p>
        </w:tc>
        <w:tc>
          <w:tcPr>
            <w:tcW w:w="2127" w:type="dxa"/>
            <w:vMerge w:val="restart"/>
            <w:shd w:val="clear" w:color="auto" w:fill="FFFFFF" w:themeFill="background1"/>
            <w:vAlign w:val="center"/>
          </w:tcPr>
          <w:p w14:paraId="3FF44D16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VODOGRADNJE</w:t>
            </w:r>
          </w:p>
          <w:p w14:paraId="1A3E1C36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6</w:t>
            </w:r>
          </w:p>
        </w:tc>
        <w:tc>
          <w:tcPr>
            <w:tcW w:w="1842" w:type="dxa"/>
            <w:shd w:val="clear" w:color="auto" w:fill="FFFFFF" w:themeFill="background1"/>
          </w:tcPr>
          <w:p w14:paraId="5BCD130A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3B32371C" w14:textId="77777777" w:rsidTr="003D74F1">
        <w:trPr>
          <w:trHeight w:val="182"/>
        </w:trPr>
        <w:tc>
          <w:tcPr>
            <w:tcW w:w="959" w:type="dxa"/>
            <w:shd w:val="clear" w:color="auto" w:fill="auto"/>
          </w:tcPr>
          <w:p w14:paraId="3BAF8FEF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1-12</w:t>
            </w:r>
          </w:p>
        </w:tc>
        <w:tc>
          <w:tcPr>
            <w:tcW w:w="2013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31AAB3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616E7DED" w14:textId="77777777" w:rsidR="0011691D" w:rsidRPr="006F7509" w:rsidRDefault="0011691D" w:rsidP="0011691D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66E1D253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004EA335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63D7CEB1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9213D1B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34F29E64" w14:textId="77777777" w:rsidTr="004F1F8E">
        <w:tc>
          <w:tcPr>
            <w:tcW w:w="959" w:type="dxa"/>
            <w:shd w:val="clear" w:color="auto" w:fill="auto"/>
          </w:tcPr>
          <w:p w14:paraId="10790225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2-13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0D53F82C" w14:textId="77777777" w:rsidR="0011691D" w:rsidRPr="006F7509" w:rsidRDefault="0011691D" w:rsidP="0011691D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 xml:space="preserve">DRVENE KONSTRUKCIJE vježbe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3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9646256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4B1D597B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MEHANIKA TLA  I TEMELJENJE</w:t>
            </w:r>
          </w:p>
          <w:p w14:paraId="3FFE8E2A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3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23A0A9DE" w14:textId="77777777" w:rsidR="0011691D" w:rsidRPr="009E2306" w:rsidRDefault="0011691D" w:rsidP="0011691D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EKONOMIKA GRAĐENJA vježbe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6</w:t>
            </w:r>
          </w:p>
        </w:tc>
        <w:tc>
          <w:tcPr>
            <w:tcW w:w="2127" w:type="dxa"/>
            <w:vMerge w:val="restart"/>
            <w:shd w:val="clear" w:color="auto" w:fill="FFFFFF" w:themeFill="background1"/>
            <w:vAlign w:val="center"/>
          </w:tcPr>
          <w:p w14:paraId="65A15D7F" w14:textId="77777777" w:rsidR="0011691D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TEHNOLOGIJA I STROJEVI ZA GRAĐ.</w:t>
            </w:r>
          </w:p>
          <w:p w14:paraId="7A8CC5A6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 xml:space="preserve">predavanja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6</w:t>
            </w:r>
          </w:p>
        </w:tc>
        <w:tc>
          <w:tcPr>
            <w:tcW w:w="1842" w:type="dxa"/>
            <w:shd w:val="clear" w:color="auto" w:fill="FFFFFF" w:themeFill="background1"/>
          </w:tcPr>
          <w:p w14:paraId="05875C75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457A2562" w14:textId="77777777" w:rsidTr="003D3F20">
        <w:tc>
          <w:tcPr>
            <w:tcW w:w="959" w:type="dxa"/>
            <w:shd w:val="clear" w:color="auto" w:fill="auto"/>
          </w:tcPr>
          <w:p w14:paraId="5AB32A68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3-14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66ECDF2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  <w:highlight w:val="lightGray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03DF818D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79C063" w14:textId="77777777" w:rsidR="0011691D" w:rsidRPr="005A7851" w:rsidRDefault="0011691D" w:rsidP="0011691D">
            <w:pPr>
              <w:jc w:val="center"/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vMerge w:val="restart"/>
            <w:shd w:val="clear" w:color="auto" w:fill="FFFFFF" w:themeFill="background1"/>
            <w:vAlign w:val="center"/>
          </w:tcPr>
          <w:p w14:paraId="49D6585A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>TEHNOLOGIJA I STROJEVI ZA GRAĐ.</w:t>
            </w:r>
          </w:p>
          <w:p w14:paraId="3F084BFD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E2306">
              <w:rPr>
                <w:rFonts w:ascii="Arial Narrow" w:hAnsi="Arial Narrow"/>
                <w:b/>
                <w:sz w:val="20"/>
                <w:szCs w:val="20"/>
              </w:rPr>
              <w:t xml:space="preserve">vježbe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6</w:t>
            </w: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3C57F3D7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5324B29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106E7B5E" w14:textId="77777777" w:rsidTr="003D3F20">
        <w:tc>
          <w:tcPr>
            <w:tcW w:w="959" w:type="dxa"/>
            <w:shd w:val="clear" w:color="auto" w:fill="auto"/>
          </w:tcPr>
          <w:p w14:paraId="79F8F0FF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4-15</w:t>
            </w:r>
          </w:p>
        </w:tc>
        <w:tc>
          <w:tcPr>
            <w:tcW w:w="201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426304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3DD7E60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345EE42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3CD23B75" w14:textId="77777777" w:rsidR="0011691D" w:rsidRPr="009E2306" w:rsidRDefault="0011691D" w:rsidP="0011691D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683FDD67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751DB9D1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34FD8994" w14:textId="77777777" w:rsidTr="003D3F20">
        <w:tc>
          <w:tcPr>
            <w:tcW w:w="959" w:type="dxa"/>
            <w:shd w:val="clear" w:color="auto" w:fill="auto"/>
          </w:tcPr>
          <w:p w14:paraId="797F831C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5-16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BD5D1B1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4DA4B57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058932DC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7B70C4C3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30395870" w14:textId="77777777" w:rsidR="0011691D" w:rsidRPr="00F2182C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302943C" w14:textId="77777777" w:rsidR="0011691D" w:rsidRPr="00F2182C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11691D" w:rsidRPr="006F7509" w14:paraId="2611D8A9" w14:textId="77777777" w:rsidTr="003D3F20">
        <w:tc>
          <w:tcPr>
            <w:tcW w:w="959" w:type="dxa"/>
            <w:shd w:val="clear" w:color="auto" w:fill="auto"/>
          </w:tcPr>
          <w:p w14:paraId="7D93CD0D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6-17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A2E6735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13A1CEB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D7433D8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/>
            <w:vAlign w:val="center"/>
          </w:tcPr>
          <w:p w14:paraId="2DF5C275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4831C5F0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883744F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11691D" w:rsidRPr="006F7509" w14:paraId="40853E18" w14:textId="77777777" w:rsidTr="003D3F20">
        <w:tc>
          <w:tcPr>
            <w:tcW w:w="959" w:type="dxa"/>
            <w:shd w:val="clear" w:color="auto" w:fill="auto"/>
          </w:tcPr>
          <w:p w14:paraId="15B19CB2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7-18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59D50F36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DB56D72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4349EA9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/>
            <w:vAlign w:val="center"/>
          </w:tcPr>
          <w:p w14:paraId="41B7709E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35683238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95B597E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11691D" w:rsidRPr="006F7509" w14:paraId="6BB7E84A" w14:textId="77777777" w:rsidTr="003D3F20">
        <w:tc>
          <w:tcPr>
            <w:tcW w:w="959" w:type="dxa"/>
            <w:shd w:val="clear" w:color="auto" w:fill="auto"/>
          </w:tcPr>
          <w:p w14:paraId="52ABFA5B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8-19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AB05485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9A73587" w14:textId="77777777" w:rsidR="0011691D" w:rsidRPr="009E2306" w:rsidRDefault="0011691D" w:rsidP="0011691D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2EBD5343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302FF54D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3AE25B26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18CF81EC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11691D" w:rsidRPr="006F7509" w14:paraId="3F78B932" w14:textId="77777777" w:rsidTr="003D3F20">
        <w:tc>
          <w:tcPr>
            <w:tcW w:w="959" w:type="dxa"/>
            <w:shd w:val="clear" w:color="auto" w:fill="auto"/>
          </w:tcPr>
          <w:p w14:paraId="09574982" w14:textId="77777777" w:rsidR="0011691D" w:rsidRPr="006F7509" w:rsidRDefault="0011691D" w:rsidP="0011691D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9-20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74ABC5FB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CD73281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  <w:vAlign w:val="center"/>
          </w:tcPr>
          <w:p w14:paraId="66B976AC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740A8F67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542C6A56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6F85243" w14:textId="77777777" w:rsidR="0011691D" w:rsidRPr="006F7509" w:rsidRDefault="0011691D" w:rsidP="0011691D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5657960" w14:textId="77777777" w:rsidR="00FF490B" w:rsidRDefault="006973A3" w:rsidP="00FF490B">
      <w:pPr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</w:t>
      </w:r>
      <w:r w:rsidR="00ED5235">
        <w:rPr>
          <w:rFonts w:ascii="Arial Narrow" w:hAnsi="Arial Narrow"/>
          <w:sz w:val="20"/>
          <w:szCs w:val="20"/>
        </w:rPr>
        <w:t xml:space="preserve"> </w:t>
      </w:r>
    </w:p>
    <w:p w14:paraId="70EE12EA" w14:textId="77777777" w:rsidR="00AD1BCF" w:rsidRPr="006F7509" w:rsidRDefault="00AD1BCF" w:rsidP="00FF490B">
      <w:pPr>
        <w:rPr>
          <w:rFonts w:ascii="Arial Narrow" w:hAnsi="Arial Narrow"/>
          <w:sz w:val="20"/>
          <w:szCs w:val="20"/>
        </w:rPr>
      </w:pPr>
    </w:p>
    <w:p w14:paraId="7858A04D" w14:textId="77777777" w:rsidR="00FF490B" w:rsidRPr="00806316" w:rsidRDefault="00FF490B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  <w:r w:rsidRPr="00806316">
        <w:rPr>
          <w:rFonts w:ascii="Arial Narrow" w:hAnsi="Arial Narrow" w:cs="Arial"/>
          <w:b/>
          <w:color w:val="FF0000"/>
          <w:sz w:val="20"/>
          <w:szCs w:val="20"/>
        </w:rPr>
        <w:t>NAPOMENA:</w:t>
      </w:r>
    </w:p>
    <w:p w14:paraId="7B0AAF91" w14:textId="77777777" w:rsidR="00FF490B" w:rsidRPr="00806316" w:rsidRDefault="00FF490B" w:rsidP="00FF490B">
      <w:pPr>
        <w:rPr>
          <w:rFonts w:ascii="Arial Narrow" w:hAnsi="Arial Narrow" w:cs="Arial"/>
          <w:b/>
          <w:sz w:val="20"/>
          <w:szCs w:val="20"/>
        </w:rPr>
      </w:pPr>
      <w:r w:rsidRPr="00806316">
        <w:rPr>
          <w:rFonts w:ascii="Arial Narrow" w:hAnsi="Arial Narrow" w:cs="Arial"/>
          <w:b/>
          <w:sz w:val="20"/>
          <w:szCs w:val="20"/>
        </w:rPr>
        <w:t xml:space="preserve">Termin nastave iz kolegija  TJELESNA I ZDRAVSTVENA KULTURA  biti će naknadno objavljen     </w:t>
      </w:r>
    </w:p>
    <w:p w14:paraId="63FE48C8" w14:textId="77777777" w:rsidR="00F06F5D" w:rsidRDefault="00F06F5D" w:rsidP="00303422"/>
    <w:p w14:paraId="2D3B0B48" w14:textId="77777777" w:rsidR="005B325A" w:rsidRDefault="005B325A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4D2C8ED7" w14:textId="77777777" w:rsidR="00AD1BCF" w:rsidRDefault="00AD1BCF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4170A519" w14:textId="77777777" w:rsidR="00185956" w:rsidRDefault="00185956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197A8581" w14:textId="77777777" w:rsidR="00185956" w:rsidRDefault="00185956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0C605C0A" w14:textId="77777777" w:rsidR="00185956" w:rsidRDefault="00185956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67B7AB9F" w14:textId="77777777" w:rsidR="00A86707" w:rsidRDefault="00A86707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0C3FD140" w14:textId="77777777" w:rsidR="005B325A" w:rsidRPr="00806316" w:rsidRDefault="005B325A" w:rsidP="00806316">
      <w:pPr>
        <w:rPr>
          <w:rFonts w:ascii="Arial Narrow" w:hAnsi="Arial Narrow"/>
          <w:b/>
          <w:bCs/>
          <w:sz w:val="20"/>
          <w:szCs w:val="20"/>
        </w:rPr>
      </w:pPr>
    </w:p>
    <w:p w14:paraId="074B399A" w14:textId="77777777" w:rsidR="00E32E18" w:rsidRDefault="00303422" w:rsidP="008B31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  <w:sz w:val="20"/>
          <w:szCs w:val="20"/>
        </w:rPr>
        <w:lastRenderedPageBreak/>
        <w:t>RASPORED SE PRIMJEN</w:t>
      </w:r>
      <w:r w:rsidR="00711871">
        <w:rPr>
          <w:rFonts w:ascii="Arial" w:hAnsi="Arial" w:cs="Arial"/>
          <w:b/>
          <w:sz w:val="20"/>
          <w:szCs w:val="20"/>
        </w:rPr>
        <w:t xml:space="preserve">JUJE OD </w:t>
      </w:r>
      <w:r w:rsidR="008B31B6">
        <w:rPr>
          <w:rFonts w:ascii="Arial Narrow" w:hAnsi="Arial Narrow" w:cs="Arial"/>
          <w:b/>
          <w:color w:val="FF0000"/>
        </w:rPr>
        <w:t>03</w:t>
      </w:r>
      <w:r w:rsidR="008B31B6" w:rsidRPr="00E26D88">
        <w:rPr>
          <w:rFonts w:ascii="Arial Narrow" w:hAnsi="Arial Narrow" w:cs="Arial"/>
          <w:b/>
          <w:color w:val="FF0000"/>
        </w:rPr>
        <w:t>. listopada</w:t>
      </w:r>
      <w:r w:rsidR="008B31B6" w:rsidRPr="00D33168">
        <w:rPr>
          <w:rFonts w:ascii="Arial" w:hAnsi="Arial" w:cs="Arial"/>
          <w:b/>
          <w:color w:val="FF0000"/>
          <w:sz w:val="20"/>
          <w:szCs w:val="20"/>
        </w:rPr>
        <w:t xml:space="preserve"> 20</w:t>
      </w:r>
      <w:r w:rsidR="008B31B6">
        <w:rPr>
          <w:rFonts w:ascii="Arial" w:hAnsi="Arial" w:cs="Arial"/>
          <w:b/>
          <w:color w:val="FF0000"/>
          <w:sz w:val="20"/>
          <w:szCs w:val="20"/>
        </w:rPr>
        <w:t>22</w:t>
      </w:r>
      <w:r w:rsidR="008B31B6" w:rsidRPr="00D33168">
        <w:rPr>
          <w:rFonts w:ascii="Arial" w:hAnsi="Arial" w:cs="Arial"/>
          <w:b/>
          <w:color w:val="FF0000"/>
          <w:sz w:val="20"/>
          <w:szCs w:val="20"/>
        </w:rPr>
        <w:t>. godine</w:t>
      </w:r>
    </w:p>
    <w:p w14:paraId="6BED8902" w14:textId="77777777" w:rsidR="008B31B6" w:rsidRDefault="008B31B6" w:rsidP="00303422">
      <w:pPr>
        <w:jc w:val="center"/>
        <w:rPr>
          <w:rFonts w:ascii="Arial" w:hAnsi="Arial" w:cs="Arial"/>
          <w:b/>
        </w:rPr>
      </w:pPr>
    </w:p>
    <w:p w14:paraId="12ADF72F" w14:textId="77777777" w:rsidR="00902636" w:rsidRDefault="00902636" w:rsidP="00303422">
      <w:pPr>
        <w:jc w:val="center"/>
        <w:rPr>
          <w:rFonts w:ascii="Arial" w:hAnsi="Arial" w:cs="Arial"/>
          <w:b/>
        </w:rPr>
      </w:pPr>
    </w:p>
    <w:p w14:paraId="36F07774" w14:textId="77777777" w:rsidR="00303422" w:rsidRPr="00021FDA" w:rsidRDefault="00224AF2" w:rsidP="003034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EDDIPLOMSKI STRUČNI</w:t>
      </w:r>
      <w:r w:rsidR="00303422" w:rsidRPr="00021FDA">
        <w:rPr>
          <w:rFonts w:ascii="Arial" w:hAnsi="Arial" w:cs="Arial"/>
          <w:b/>
        </w:rPr>
        <w:t xml:space="preserve"> </w:t>
      </w:r>
      <w:r w:rsidR="005E455B">
        <w:rPr>
          <w:rFonts w:ascii="Arial" w:hAnsi="Arial" w:cs="Arial"/>
          <w:b/>
        </w:rPr>
        <w:t>(redoviti)</w:t>
      </w:r>
      <w:r w:rsidR="00303422" w:rsidRPr="00021FDA">
        <w:rPr>
          <w:rFonts w:ascii="Arial" w:hAnsi="Arial" w:cs="Arial"/>
          <w:b/>
        </w:rPr>
        <w:t xml:space="preserve"> STUDIJ GRAĐEVINARSTVA</w:t>
      </w:r>
    </w:p>
    <w:p w14:paraId="42236B84" w14:textId="77777777" w:rsidR="00FF490B" w:rsidRDefault="00303422" w:rsidP="005B325A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RASPORED ZA  </w:t>
      </w:r>
      <w:r w:rsidRPr="00021FDA">
        <w:rPr>
          <w:rFonts w:ascii="Arial" w:hAnsi="Arial" w:cs="Arial"/>
          <w:b/>
          <w:color w:val="FF0000"/>
        </w:rPr>
        <w:t>5.</w:t>
      </w:r>
      <w:r w:rsidR="00A86707">
        <w:rPr>
          <w:rFonts w:ascii="Arial" w:hAnsi="Arial" w:cs="Arial"/>
          <w:b/>
        </w:rPr>
        <w:t xml:space="preserve"> SEMESTAR AKADEMSKE 202</w:t>
      </w:r>
      <w:r w:rsidR="00655143">
        <w:rPr>
          <w:rFonts w:ascii="Arial" w:hAnsi="Arial" w:cs="Arial"/>
          <w:b/>
        </w:rPr>
        <w:t>2</w:t>
      </w:r>
      <w:r w:rsidR="00A87E4A">
        <w:rPr>
          <w:rFonts w:ascii="Arial" w:hAnsi="Arial" w:cs="Arial"/>
          <w:b/>
        </w:rPr>
        <w:t>/20</w:t>
      </w:r>
      <w:r w:rsidR="008A7875">
        <w:rPr>
          <w:rFonts w:ascii="Arial" w:hAnsi="Arial" w:cs="Arial"/>
          <w:b/>
        </w:rPr>
        <w:t>2</w:t>
      </w:r>
      <w:r w:rsidR="00655143">
        <w:rPr>
          <w:rFonts w:ascii="Arial" w:hAnsi="Arial" w:cs="Arial"/>
          <w:b/>
        </w:rPr>
        <w:t>3</w:t>
      </w:r>
      <w:r w:rsidRPr="00021FDA">
        <w:rPr>
          <w:rFonts w:ascii="Arial" w:hAnsi="Arial" w:cs="Arial"/>
          <w:b/>
        </w:rPr>
        <w:t>. GODINE</w:t>
      </w:r>
    </w:p>
    <w:p w14:paraId="63E080A4" w14:textId="77777777" w:rsidR="00303422" w:rsidRPr="00D268D7" w:rsidRDefault="00303422" w:rsidP="00806316">
      <w:pPr>
        <w:rPr>
          <w:rFonts w:ascii="Arial" w:hAnsi="Arial" w:cs="Arial"/>
          <w:b/>
          <w:color w:val="FF0000"/>
        </w:rPr>
      </w:pPr>
      <w:r w:rsidRPr="00021FDA">
        <w:rPr>
          <w:rFonts w:ascii="Arial" w:hAnsi="Arial" w:cs="Arial"/>
          <w:b/>
        </w:rPr>
        <w:t xml:space="preserve">                          </w:t>
      </w:r>
    </w:p>
    <w:p w14:paraId="36B3FDAD" w14:textId="77777777" w:rsidR="00FF490B" w:rsidRDefault="00303422" w:rsidP="00FF490B">
      <w:r w:rsidRPr="006C626E">
        <w:rPr>
          <w:rFonts w:ascii="Arial" w:hAnsi="Arial" w:cs="Arial"/>
        </w:rPr>
        <w:tab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2013"/>
        <w:gridCol w:w="2410"/>
        <w:gridCol w:w="2410"/>
        <w:gridCol w:w="2409"/>
        <w:gridCol w:w="2127"/>
        <w:gridCol w:w="1842"/>
      </w:tblGrid>
      <w:tr w:rsidR="00FF490B" w:rsidRPr="003522C4" w14:paraId="4B7726D9" w14:textId="77777777" w:rsidTr="00712A17">
        <w:tc>
          <w:tcPr>
            <w:tcW w:w="959" w:type="dxa"/>
            <w:shd w:val="clear" w:color="auto" w:fill="auto"/>
          </w:tcPr>
          <w:p w14:paraId="3217B77B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013" w:type="dxa"/>
            <w:shd w:val="clear" w:color="auto" w:fill="auto"/>
          </w:tcPr>
          <w:p w14:paraId="52E6B729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410" w:type="dxa"/>
            <w:shd w:val="clear" w:color="auto" w:fill="auto"/>
          </w:tcPr>
          <w:p w14:paraId="780D72B0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</w:tcPr>
          <w:p w14:paraId="36F5BF20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409" w:type="dxa"/>
            <w:shd w:val="clear" w:color="auto" w:fill="auto"/>
          </w:tcPr>
          <w:p w14:paraId="0CB20BC4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ČETVRTAK</w:t>
            </w:r>
            <w:r w:rsidR="00886EC2">
              <w:rPr>
                <w:rFonts w:ascii="Arial" w:hAnsi="Arial" w:cs="Arial"/>
                <w:b/>
              </w:rPr>
              <w:t xml:space="preserve">      </w:t>
            </w:r>
          </w:p>
        </w:tc>
        <w:tc>
          <w:tcPr>
            <w:tcW w:w="2127" w:type="dxa"/>
            <w:shd w:val="clear" w:color="auto" w:fill="auto"/>
          </w:tcPr>
          <w:p w14:paraId="257A0937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842" w:type="dxa"/>
          </w:tcPr>
          <w:p w14:paraId="55C0407F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354602" w:rsidRPr="006F7509" w14:paraId="2E226B96" w14:textId="77777777" w:rsidTr="008B31B6">
        <w:trPr>
          <w:trHeight w:val="314"/>
        </w:trPr>
        <w:tc>
          <w:tcPr>
            <w:tcW w:w="959" w:type="dxa"/>
            <w:shd w:val="clear" w:color="auto" w:fill="auto"/>
          </w:tcPr>
          <w:p w14:paraId="351A1D16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8-9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45DAAF0E" w14:textId="77777777" w:rsidR="00354602" w:rsidRPr="00D20B13" w:rsidRDefault="00354602" w:rsidP="00354602">
            <w:pPr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717A92A9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 xml:space="preserve">INSTALACIJE U VISOKOGRADNJI  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predavanja      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5950CA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2B7CFE5F" w14:textId="77777777" w:rsidR="00354602" w:rsidRPr="006F7509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vMerge w:val="restart"/>
            <w:shd w:val="clear" w:color="auto" w:fill="FFFFFF" w:themeFill="background1"/>
            <w:vAlign w:val="center"/>
          </w:tcPr>
          <w:p w14:paraId="753743B2" w14:textId="77777777" w:rsidR="00354602" w:rsidRPr="006F7509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 xml:space="preserve">GRAĐENJE I ODRŽAVANJE CESTA 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AF31BE">
              <w:rPr>
                <w:rFonts w:ascii="Arial Narrow" w:hAnsi="Arial Narrow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1842" w:type="dxa"/>
            <w:shd w:val="clear" w:color="auto" w:fill="FFFFFF" w:themeFill="background1"/>
          </w:tcPr>
          <w:p w14:paraId="642D04EA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354602" w:rsidRPr="006F7509" w14:paraId="28375F70" w14:textId="77777777" w:rsidTr="00E4422E">
        <w:tc>
          <w:tcPr>
            <w:tcW w:w="959" w:type="dxa"/>
            <w:shd w:val="clear" w:color="auto" w:fill="auto"/>
          </w:tcPr>
          <w:p w14:paraId="79862684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9-10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A808BAB" w14:textId="77777777" w:rsidR="00354602" w:rsidRPr="00D20B13" w:rsidRDefault="00354602" w:rsidP="00354602">
            <w:pPr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207AE063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FEF176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6381F7E2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0C0F85E7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A909881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354602" w:rsidRPr="006F7509" w14:paraId="2499E09A" w14:textId="77777777" w:rsidTr="00E4422E">
        <w:trPr>
          <w:trHeight w:val="182"/>
        </w:trPr>
        <w:tc>
          <w:tcPr>
            <w:tcW w:w="959" w:type="dxa"/>
            <w:shd w:val="clear" w:color="auto" w:fill="auto"/>
          </w:tcPr>
          <w:p w14:paraId="6F55059B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0-11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BC4F4CF" w14:textId="77777777" w:rsidR="00354602" w:rsidRPr="00D20B13" w:rsidRDefault="00354602" w:rsidP="00354602">
            <w:pPr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3DF07973" w14:textId="77777777" w:rsidR="00354602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 xml:space="preserve">INSTALACIJE U VISOKOGRADNJI </w:t>
            </w:r>
          </w:p>
          <w:p w14:paraId="4D6FF8DC" w14:textId="77777777" w:rsidR="00354602" w:rsidRPr="00AF31BE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vježbe</w:t>
            </w:r>
            <w:r w:rsidRPr="008A7875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    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BAADFB8" w14:textId="77777777" w:rsidR="00354602" w:rsidRPr="00867AE2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>MENADŽMENT U GRAĐEVINARSTVU p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455580D7" w14:textId="77777777" w:rsidR="00354602" w:rsidRPr="00AF31BE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127" w:type="dxa"/>
            <w:vMerge w:val="restart"/>
            <w:shd w:val="clear" w:color="auto" w:fill="FFFFFF" w:themeFill="background1"/>
            <w:vAlign w:val="center"/>
          </w:tcPr>
          <w:p w14:paraId="7C3CA0A1" w14:textId="77777777" w:rsidR="00354602" w:rsidRPr="006F7509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867AE2">
              <w:rPr>
                <w:rFonts w:ascii="Arial Narrow" w:hAnsi="Arial Narrow"/>
                <w:b/>
                <w:sz w:val="20"/>
                <w:szCs w:val="20"/>
              </w:rPr>
              <w:t xml:space="preserve">MASIVNE KONSTRUKCIJE 2 </w:t>
            </w:r>
            <w:r>
              <w:rPr>
                <w:rFonts w:ascii="Arial Narrow" w:hAnsi="Arial Narrow"/>
                <w:b/>
                <w:sz w:val="20"/>
                <w:szCs w:val="20"/>
              </w:rPr>
              <w:t>predavanja</w:t>
            </w:r>
            <w:r w:rsidRPr="00867AE2"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1842" w:type="dxa"/>
            <w:shd w:val="clear" w:color="auto" w:fill="FFFFFF" w:themeFill="background1"/>
          </w:tcPr>
          <w:p w14:paraId="3CEB293D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354602" w:rsidRPr="006F7509" w14:paraId="1B5367DC" w14:textId="77777777" w:rsidTr="004B1810">
        <w:trPr>
          <w:trHeight w:val="182"/>
        </w:trPr>
        <w:tc>
          <w:tcPr>
            <w:tcW w:w="959" w:type="dxa"/>
            <w:shd w:val="clear" w:color="auto" w:fill="auto"/>
          </w:tcPr>
          <w:p w14:paraId="3E4A4CD0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1-12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43718B5F" w14:textId="77777777" w:rsidR="00354602" w:rsidRPr="006F7509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75FCA41C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7830B5E3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7FBEBF12" w14:textId="77777777" w:rsidR="00354602" w:rsidRPr="006F7509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53B50E3F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3F078B3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354602" w:rsidRPr="006F7509" w14:paraId="34A4A1C3" w14:textId="77777777" w:rsidTr="003D3F20">
        <w:tc>
          <w:tcPr>
            <w:tcW w:w="959" w:type="dxa"/>
            <w:shd w:val="clear" w:color="auto" w:fill="auto"/>
          </w:tcPr>
          <w:p w14:paraId="69C42DEC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2-13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2622B01F" w14:textId="77777777" w:rsidR="00354602" w:rsidRPr="006F7509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1BCB52A1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>GRAĐENJE I ODRŽAVANJE CESTA   vježbe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 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622DBB42" w14:textId="77777777" w:rsidR="00354602" w:rsidRPr="00867AE2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867AE2">
              <w:rPr>
                <w:rFonts w:ascii="Arial Narrow" w:hAnsi="Arial Narrow"/>
                <w:b/>
                <w:sz w:val="20"/>
                <w:szCs w:val="20"/>
              </w:rPr>
              <w:t xml:space="preserve">MENADŽMENT U GRAĐEVINARSTVU </w:t>
            </w:r>
          </w:p>
          <w:p w14:paraId="0F75CBD7" w14:textId="77777777" w:rsidR="00354602" w:rsidRPr="00867AE2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867AE2">
              <w:rPr>
                <w:rFonts w:ascii="Arial Narrow" w:hAnsi="Arial Narrow"/>
                <w:b/>
                <w:sz w:val="20"/>
                <w:szCs w:val="20"/>
              </w:rPr>
              <w:t xml:space="preserve">vježbe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19AA0F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7" w:type="dxa"/>
            <w:vMerge w:val="restart"/>
            <w:shd w:val="clear" w:color="auto" w:fill="FFFFFF" w:themeFill="background1"/>
            <w:vAlign w:val="center"/>
          </w:tcPr>
          <w:p w14:paraId="349DC8B5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>MASIVNE KONSTRUKCIJE 2</w:t>
            </w:r>
          </w:p>
          <w:p w14:paraId="242997A1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   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1842" w:type="dxa"/>
            <w:shd w:val="clear" w:color="auto" w:fill="FFFFFF" w:themeFill="background1"/>
          </w:tcPr>
          <w:p w14:paraId="6AAAC717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354602" w:rsidRPr="006F7509" w14:paraId="62F7771F" w14:textId="77777777" w:rsidTr="003D3F20">
        <w:tc>
          <w:tcPr>
            <w:tcW w:w="959" w:type="dxa"/>
            <w:shd w:val="clear" w:color="auto" w:fill="auto"/>
          </w:tcPr>
          <w:p w14:paraId="2ADE789A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3-14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6D8FFC4F" w14:textId="77777777" w:rsidR="00FC44F0" w:rsidRPr="00AF31BE" w:rsidRDefault="00FC44F0" w:rsidP="00FC44F0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>ORGANIZACIJA  GRAĐENJA 2</w:t>
            </w:r>
          </w:p>
          <w:p w14:paraId="3AC16C2B" w14:textId="47CF5185" w:rsidR="00354602" w:rsidRPr="006F7509" w:rsidRDefault="00FC44F0" w:rsidP="00FC44F0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vježbe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295F7B8C" w14:textId="77777777" w:rsidR="00354602" w:rsidRPr="00AF31BE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13801A" w14:textId="77777777" w:rsidR="00354602" w:rsidRPr="005A7851" w:rsidRDefault="00354602" w:rsidP="00354602">
            <w:pPr>
              <w:jc w:val="center"/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3A2641E8" w14:textId="77777777" w:rsidR="00354602" w:rsidRPr="006F7509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vMerge/>
            <w:shd w:val="clear" w:color="auto" w:fill="FFFFFF" w:themeFill="background1"/>
            <w:vAlign w:val="center"/>
          </w:tcPr>
          <w:p w14:paraId="68BB40AA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72AC9C5C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354602" w:rsidRPr="006F7509" w14:paraId="6DE21EAB" w14:textId="77777777" w:rsidTr="003D3F20">
        <w:tc>
          <w:tcPr>
            <w:tcW w:w="959" w:type="dxa"/>
            <w:shd w:val="clear" w:color="auto" w:fill="auto"/>
          </w:tcPr>
          <w:p w14:paraId="4AA1CA49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4-15</w:t>
            </w:r>
          </w:p>
        </w:tc>
        <w:tc>
          <w:tcPr>
            <w:tcW w:w="2013" w:type="dxa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DA2D2F" w14:textId="77777777" w:rsidR="00354602" w:rsidRPr="006F7509" w:rsidRDefault="00354602" w:rsidP="00354602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C0435AC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088BD9E9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 xml:space="preserve">GEOTEHNIČKO INŽ. </w:t>
            </w:r>
            <w:r>
              <w:rPr>
                <w:rFonts w:ascii="Arial Narrow" w:hAnsi="Arial Narrow"/>
                <w:b/>
                <w:sz w:val="20"/>
                <w:szCs w:val="20"/>
              </w:rPr>
              <w:t>p</w:t>
            </w:r>
            <w:r w:rsidRPr="00AF31BE">
              <w:rPr>
                <w:rFonts w:ascii="Arial Narrow" w:hAnsi="Arial Narrow"/>
                <w:b/>
                <w:sz w:val="20"/>
                <w:szCs w:val="20"/>
              </w:rPr>
              <w:t>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78336BA0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67B4CADD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DD7764D" w14:textId="77777777" w:rsidR="00354602" w:rsidRPr="006F7509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354602" w:rsidRPr="006F7509" w14:paraId="45FE0932" w14:textId="77777777" w:rsidTr="003D3F20">
        <w:tc>
          <w:tcPr>
            <w:tcW w:w="959" w:type="dxa"/>
            <w:shd w:val="clear" w:color="auto" w:fill="auto"/>
          </w:tcPr>
          <w:p w14:paraId="16BF76E4" w14:textId="77777777" w:rsidR="00354602" w:rsidRPr="006F7509" w:rsidRDefault="00354602" w:rsidP="00354602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5-16</w:t>
            </w:r>
          </w:p>
        </w:tc>
        <w:tc>
          <w:tcPr>
            <w:tcW w:w="2013" w:type="dxa"/>
            <w:vMerge w:val="restart"/>
            <w:shd w:val="clear" w:color="auto" w:fill="FFFFFF" w:themeFill="background1"/>
            <w:vAlign w:val="center"/>
          </w:tcPr>
          <w:p w14:paraId="12306606" w14:textId="77777777" w:rsidR="00FC44F0" w:rsidRPr="00AF31BE" w:rsidRDefault="00FC44F0" w:rsidP="00FC44F0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>ORGANIZACIJA  GRAĐENJA 2</w:t>
            </w:r>
          </w:p>
          <w:p w14:paraId="32A6F570" w14:textId="65C6A1F5" w:rsidR="00354602" w:rsidRPr="006F7509" w:rsidRDefault="00FC44F0" w:rsidP="00FC44F0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p</w:t>
            </w:r>
            <w:r w:rsidRPr="00AF31BE">
              <w:rPr>
                <w:rFonts w:ascii="Arial Narrow" w:hAnsi="Arial Narrow"/>
                <w:b/>
                <w:sz w:val="20"/>
                <w:szCs w:val="20"/>
              </w:rPr>
              <w:t>redavanja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A229357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2B7B5FA7" w14:textId="77777777" w:rsidR="00354602" w:rsidRPr="0000096B" w:rsidRDefault="00354602" w:rsidP="00354602">
            <w:pPr>
              <w:jc w:val="center"/>
              <w:rPr>
                <w:rFonts w:ascii="Arial Narrow" w:hAnsi="Arial Narrow"/>
                <w:b/>
                <w:color w:val="00B050"/>
              </w:rPr>
            </w:pPr>
          </w:p>
        </w:tc>
        <w:tc>
          <w:tcPr>
            <w:tcW w:w="2409" w:type="dxa"/>
            <w:shd w:val="clear" w:color="auto" w:fill="FFFFFF" w:themeFill="background1"/>
            <w:vAlign w:val="center"/>
          </w:tcPr>
          <w:p w14:paraId="3711447D" w14:textId="77777777" w:rsidR="00354602" w:rsidRPr="00AF31BE" w:rsidRDefault="00354602" w:rsidP="00354602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2C7D3971" w14:textId="77777777" w:rsidR="00354602" w:rsidRPr="00F2182C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5B116935" w14:textId="77777777" w:rsidR="00354602" w:rsidRPr="00F2182C" w:rsidRDefault="00354602" w:rsidP="00354602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8B31B6" w:rsidRPr="006F7509" w14:paraId="59E162AC" w14:textId="77777777" w:rsidTr="003D3F20">
        <w:tc>
          <w:tcPr>
            <w:tcW w:w="959" w:type="dxa"/>
            <w:shd w:val="clear" w:color="auto" w:fill="auto"/>
          </w:tcPr>
          <w:p w14:paraId="3DB38F11" w14:textId="77777777" w:rsidR="008B31B6" w:rsidRPr="006F7509" w:rsidRDefault="008B31B6" w:rsidP="008B31B6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6-17</w:t>
            </w:r>
          </w:p>
        </w:tc>
        <w:tc>
          <w:tcPr>
            <w:tcW w:w="2013" w:type="dxa"/>
            <w:vMerge/>
            <w:shd w:val="clear" w:color="auto" w:fill="FFFFFF" w:themeFill="background1"/>
            <w:vAlign w:val="center"/>
          </w:tcPr>
          <w:p w14:paraId="2C845917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C5A9FFE" w14:textId="77777777" w:rsidR="008B31B6" w:rsidRPr="00AF31BE" w:rsidRDefault="008B31B6" w:rsidP="008B31B6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  <w:vAlign w:val="center"/>
          </w:tcPr>
          <w:p w14:paraId="6BB8CEE7" w14:textId="77777777" w:rsidR="008B31B6" w:rsidRDefault="008B31B6" w:rsidP="008B31B6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F31BE">
              <w:rPr>
                <w:rFonts w:ascii="Arial Narrow" w:hAnsi="Arial Narrow"/>
                <w:b/>
                <w:sz w:val="20"/>
                <w:szCs w:val="20"/>
              </w:rPr>
              <w:t xml:space="preserve">GEOTEHNIČKO INŽ. </w:t>
            </w:r>
          </w:p>
          <w:p w14:paraId="2BE66908" w14:textId="77777777" w:rsidR="008B31B6" w:rsidRPr="00AF31BE" w:rsidRDefault="008B31B6" w:rsidP="008B31B6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v</w:t>
            </w:r>
            <w:r w:rsidRPr="00AF31BE">
              <w:rPr>
                <w:rFonts w:ascii="Arial Narrow" w:hAnsi="Arial Narrow"/>
                <w:b/>
                <w:sz w:val="20"/>
                <w:szCs w:val="20"/>
              </w:rPr>
              <w:t>ježbe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Pr="00B1537C">
              <w:rPr>
                <w:rFonts w:ascii="Arial Narrow" w:hAnsi="Arial Narrow"/>
                <w:b/>
                <w:color w:val="FF0000"/>
                <w:sz w:val="20"/>
                <w:szCs w:val="20"/>
              </w:rPr>
              <w:t>II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.49</w:t>
            </w:r>
          </w:p>
        </w:tc>
        <w:tc>
          <w:tcPr>
            <w:tcW w:w="2409" w:type="dxa"/>
            <w:shd w:val="clear" w:color="auto" w:fill="FFFFFF"/>
            <w:vAlign w:val="center"/>
          </w:tcPr>
          <w:p w14:paraId="41582E26" w14:textId="77777777" w:rsidR="008B31B6" w:rsidRPr="006F7509" w:rsidRDefault="008B31B6" w:rsidP="008B31B6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6EEF4443" w14:textId="77777777" w:rsidR="008B31B6" w:rsidRPr="00AF31BE" w:rsidRDefault="008B31B6" w:rsidP="008B31B6">
            <w:pPr>
              <w:rPr>
                <w:rFonts w:ascii="Arial Narrow" w:hAnsi="Arial Narrow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</w:tcPr>
          <w:p w14:paraId="6C1AC416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8B31B6" w:rsidRPr="006F7509" w14:paraId="247E9486" w14:textId="77777777" w:rsidTr="003D3F20">
        <w:tc>
          <w:tcPr>
            <w:tcW w:w="959" w:type="dxa"/>
            <w:shd w:val="clear" w:color="auto" w:fill="auto"/>
          </w:tcPr>
          <w:p w14:paraId="369342DE" w14:textId="77777777" w:rsidR="008B31B6" w:rsidRPr="006F7509" w:rsidRDefault="008B31B6" w:rsidP="008B31B6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7-18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4A790515" w14:textId="5BDEECD4" w:rsidR="008B31B6" w:rsidRPr="006F7509" w:rsidRDefault="008B31B6" w:rsidP="00FC44F0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FC4C694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  <w:vAlign w:val="center"/>
          </w:tcPr>
          <w:p w14:paraId="5B02EE56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/>
            <w:vAlign w:val="center"/>
          </w:tcPr>
          <w:p w14:paraId="1A7E3987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771B32D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FF3BBF5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8B31B6" w:rsidRPr="006F7509" w14:paraId="7F037BAB" w14:textId="77777777" w:rsidTr="003D3F20">
        <w:tc>
          <w:tcPr>
            <w:tcW w:w="959" w:type="dxa"/>
            <w:shd w:val="clear" w:color="auto" w:fill="auto"/>
          </w:tcPr>
          <w:p w14:paraId="2714AF73" w14:textId="77777777" w:rsidR="008B31B6" w:rsidRPr="006F7509" w:rsidRDefault="008B31B6" w:rsidP="008B31B6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8-19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5F9B8F4A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DD4F2C8" w14:textId="77777777" w:rsidR="008B31B6" w:rsidRPr="00AF31BE" w:rsidRDefault="008B31B6" w:rsidP="008B31B6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D72C7E3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76B123A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41A70ED7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40F12ACB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8B31B6" w:rsidRPr="006F7509" w14:paraId="7031A035" w14:textId="77777777" w:rsidTr="003D3F20">
        <w:tc>
          <w:tcPr>
            <w:tcW w:w="959" w:type="dxa"/>
            <w:shd w:val="clear" w:color="auto" w:fill="auto"/>
          </w:tcPr>
          <w:p w14:paraId="43AC4BBA" w14:textId="77777777" w:rsidR="008B31B6" w:rsidRPr="006F7509" w:rsidRDefault="008B31B6" w:rsidP="008B31B6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9-20</w:t>
            </w:r>
          </w:p>
        </w:tc>
        <w:tc>
          <w:tcPr>
            <w:tcW w:w="2013" w:type="dxa"/>
            <w:shd w:val="clear" w:color="auto" w:fill="FFFFFF" w:themeFill="background1"/>
            <w:vAlign w:val="center"/>
          </w:tcPr>
          <w:p w14:paraId="43E1FB1B" w14:textId="77777777" w:rsidR="008B31B6" w:rsidRPr="006F7509" w:rsidRDefault="008B31B6" w:rsidP="008B31B6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F6B2129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  <w:vAlign w:val="center"/>
          </w:tcPr>
          <w:p w14:paraId="5BE40061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shd w:val="clear" w:color="auto" w:fill="auto"/>
            <w:vAlign w:val="center"/>
          </w:tcPr>
          <w:p w14:paraId="54EF64F3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auto"/>
            <w:vAlign w:val="center"/>
          </w:tcPr>
          <w:p w14:paraId="7F00A4B3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6BB72D8" w14:textId="77777777" w:rsidR="008B31B6" w:rsidRPr="006F7509" w:rsidRDefault="008B31B6" w:rsidP="008B31B6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3ADC05FE" w14:textId="77777777" w:rsidR="00FF490B" w:rsidRPr="006F7509" w:rsidRDefault="00FF490B" w:rsidP="00FF490B">
      <w:pPr>
        <w:rPr>
          <w:rFonts w:ascii="Arial Narrow" w:hAnsi="Arial Narrow"/>
          <w:sz w:val="20"/>
          <w:szCs w:val="20"/>
        </w:rPr>
      </w:pPr>
    </w:p>
    <w:p w14:paraId="25DEBB1D" w14:textId="77777777" w:rsidR="00303422" w:rsidRDefault="00303422" w:rsidP="00FF490B"/>
    <w:sectPr w:rsidR="00303422" w:rsidSect="00F1311E">
      <w:pgSz w:w="16838" w:h="11906" w:orient="landscape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411C7" w14:textId="77777777" w:rsidR="00507342" w:rsidRDefault="00507342" w:rsidP="00857216">
      <w:r>
        <w:separator/>
      </w:r>
    </w:p>
  </w:endnote>
  <w:endnote w:type="continuationSeparator" w:id="0">
    <w:p w14:paraId="4379E972" w14:textId="77777777" w:rsidR="00507342" w:rsidRDefault="00507342" w:rsidP="00857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13DA8" w14:textId="77777777" w:rsidR="00507342" w:rsidRDefault="00507342" w:rsidP="00857216">
      <w:r>
        <w:separator/>
      </w:r>
    </w:p>
  </w:footnote>
  <w:footnote w:type="continuationSeparator" w:id="0">
    <w:p w14:paraId="687A2C47" w14:textId="77777777" w:rsidR="00507342" w:rsidRDefault="00507342" w:rsidP="00857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11CE1"/>
    <w:multiLevelType w:val="hybridMultilevel"/>
    <w:tmpl w:val="A0EE406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5218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7KwNDEzNDS3tDBW0lEKTi0uzszPAykwrAUAcQeBRywAAAA="/>
  </w:docVars>
  <w:rsids>
    <w:rsidRoot w:val="003522C4"/>
    <w:rsid w:val="0000096B"/>
    <w:rsid w:val="000016B7"/>
    <w:rsid w:val="000057B6"/>
    <w:rsid w:val="000250DE"/>
    <w:rsid w:val="00046A62"/>
    <w:rsid w:val="00051FDF"/>
    <w:rsid w:val="00052BAB"/>
    <w:rsid w:val="000575F3"/>
    <w:rsid w:val="00066E8D"/>
    <w:rsid w:val="00070394"/>
    <w:rsid w:val="00071CD4"/>
    <w:rsid w:val="000848AB"/>
    <w:rsid w:val="000A13F7"/>
    <w:rsid w:val="000A65BC"/>
    <w:rsid w:val="000A66A6"/>
    <w:rsid w:val="000B32A6"/>
    <w:rsid w:val="000B6670"/>
    <w:rsid w:val="000C4BCF"/>
    <w:rsid w:val="000D6E55"/>
    <w:rsid w:val="000F20AF"/>
    <w:rsid w:val="000F5789"/>
    <w:rsid w:val="00103AA9"/>
    <w:rsid w:val="0011284B"/>
    <w:rsid w:val="00114E54"/>
    <w:rsid w:val="0011691D"/>
    <w:rsid w:val="00121AF5"/>
    <w:rsid w:val="0013053A"/>
    <w:rsid w:val="00133AFC"/>
    <w:rsid w:val="00160843"/>
    <w:rsid w:val="00163DEB"/>
    <w:rsid w:val="00164670"/>
    <w:rsid w:val="0017026E"/>
    <w:rsid w:val="00180812"/>
    <w:rsid w:val="00180B34"/>
    <w:rsid w:val="00185956"/>
    <w:rsid w:val="001A1943"/>
    <w:rsid w:val="001A779B"/>
    <w:rsid w:val="001B351B"/>
    <w:rsid w:val="001B3F2A"/>
    <w:rsid w:val="001B4682"/>
    <w:rsid w:val="001C5A16"/>
    <w:rsid w:val="001D0D77"/>
    <w:rsid w:val="001D3901"/>
    <w:rsid w:val="001D4551"/>
    <w:rsid w:val="001D5981"/>
    <w:rsid w:val="001D6E22"/>
    <w:rsid w:val="001E7D2A"/>
    <w:rsid w:val="001F670D"/>
    <w:rsid w:val="00204446"/>
    <w:rsid w:val="002072DB"/>
    <w:rsid w:val="002204F1"/>
    <w:rsid w:val="00224AF2"/>
    <w:rsid w:val="002309F9"/>
    <w:rsid w:val="002364CB"/>
    <w:rsid w:val="00240DA9"/>
    <w:rsid w:val="00251968"/>
    <w:rsid w:val="00262C00"/>
    <w:rsid w:val="002640C6"/>
    <w:rsid w:val="00265CA9"/>
    <w:rsid w:val="00266061"/>
    <w:rsid w:val="002742A0"/>
    <w:rsid w:val="0027748C"/>
    <w:rsid w:val="00280950"/>
    <w:rsid w:val="00282EED"/>
    <w:rsid w:val="002852AD"/>
    <w:rsid w:val="00291407"/>
    <w:rsid w:val="002947EB"/>
    <w:rsid w:val="002C2E79"/>
    <w:rsid w:val="002C5B1D"/>
    <w:rsid w:val="002D177D"/>
    <w:rsid w:val="002D30ED"/>
    <w:rsid w:val="002D3F19"/>
    <w:rsid w:val="002D582C"/>
    <w:rsid w:val="002D76D9"/>
    <w:rsid w:val="002E00AE"/>
    <w:rsid w:val="002F306C"/>
    <w:rsid w:val="003012D7"/>
    <w:rsid w:val="00303422"/>
    <w:rsid w:val="00305890"/>
    <w:rsid w:val="00305AAA"/>
    <w:rsid w:val="0030657D"/>
    <w:rsid w:val="003135E4"/>
    <w:rsid w:val="00317600"/>
    <w:rsid w:val="00326FB6"/>
    <w:rsid w:val="003522C4"/>
    <w:rsid w:val="00354602"/>
    <w:rsid w:val="003627F3"/>
    <w:rsid w:val="0036569F"/>
    <w:rsid w:val="00383E1E"/>
    <w:rsid w:val="00390015"/>
    <w:rsid w:val="00391091"/>
    <w:rsid w:val="00393B81"/>
    <w:rsid w:val="003B0940"/>
    <w:rsid w:val="003B6EC6"/>
    <w:rsid w:val="003C2B07"/>
    <w:rsid w:val="003D7301"/>
    <w:rsid w:val="003D74F1"/>
    <w:rsid w:val="003E04ED"/>
    <w:rsid w:val="003F0F77"/>
    <w:rsid w:val="003F2D4B"/>
    <w:rsid w:val="003F4863"/>
    <w:rsid w:val="00404138"/>
    <w:rsid w:val="00406691"/>
    <w:rsid w:val="00415800"/>
    <w:rsid w:val="004209B4"/>
    <w:rsid w:val="00422420"/>
    <w:rsid w:val="00422D18"/>
    <w:rsid w:val="00423E25"/>
    <w:rsid w:val="004256F7"/>
    <w:rsid w:val="00431192"/>
    <w:rsid w:val="00436D47"/>
    <w:rsid w:val="0045109D"/>
    <w:rsid w:val="00470CD2"/>
    <w:rsid w:val="004735CF"/>
    <w:rsid w:val="0047691B"/>
    <w:rsid w:val="004830A0"/>
    <w:rsid w:val="004918B2"/>
    <w:rsid w:val="00493F42"/>
    <w:rsid w:val="004966A0"/>
    <w:rsid w:val="004A4135"/>
    <w:rsid w:val="004B0C4E"/>
    <w:rsid w:val="004B0F0D"/>
    <w:rsid w:val="004C33B3"/>
    <w:rsid w:val="004D751D"/>
    <w:rsid w:val="004E45D0"/>
    <w:rsid w:val="004E57A8"/>
    <w:rsid w:val="004F4819"/>
    <w:rsid w:val="00501F65"/>
    <w:rsid w:val="00507342"/>
    <w:rsid w:val="00511597"/>
    <w:rsid w:val="00527266"/>
    <w:rsid w:val="00527BCE"/>
    <w:rsid w:val="00533834"/>
    <w:rsid w:val="00541ED2"/>
    <w:rsid w:val="00543DF6"/>
    <w:rsid w:val="00546FE1"/>
    <w:rsid w:val="00564AC2"/>
    <w:rsid w:val="00567DE6"/>
    <w:rsid w:val="0057221D"/>
    <w:rsid w:val="00583DCC"/>
    <w:rsid w:val="005A7790"/>
    <w:rsid w:val="005A7851"/>
    <w:rsid w:val="005B037B"/>
    <w:rsid w:val="005B2EE8"/>
    <w:rsid w:val="005B325A"/>
    <w:rsid w:val="005B5AC0"/>
    <w:rsid w:val="005B721D"/>
    <w:rsid w:val="005E455B"/>
    <w:rsid w:val="006209CD"/>
    <w:rsid w:val="0062408C"/>
    <w:rsid w:val="00641B76"/>
    <w:rsid w:val="00653543"/>
    <w:rsid w:val="00655143"/>
    <w:rsid w:val="006565BB"/>
    <w:rsid w:val="00657C9B"/>
    <w:rsid w:val="00670384"/>
    <w:rsid w:val="006778E7"/>
    <w:rsid w:val="006814EF"/>
    <w:rsid w:val="00683440"/>
    <w:rsid w:val="00683AA9"/>
    <w:rsid w:val="00687EE5"/>
    <w:rsid w:val="00694BC8"/>
    <w:rsid w:val="006973A3"/>
    <w:rsid w:val="006D3DA4"/>
    <w:rsid w:val="006F7509"/>
    <w:rsid w:val="00711871"/>
    <w:rsid w:val="00712A17"/>
    <w:rsid w:val="007234B4"/>
    <w:rsid w:val="00744728"/>
    <w:rsid w:val="00746685"/>
    <w:rsid w:val="00763F11"/>
    <w:rsid w:val="007703BD"/>
    <w:rsid w:val="00774000"/>
    <w:rsid w:val="00787EC0"/>
    <w:rsid w:val="00792120"/>
    <w:rsid w:val="007A2804"/>
    <w:rsid w:val="007A579D"/>
    <w:rsid w:val="007C5E30"/>
    <w:rsid w:val="007E65B0"/>
    <w:rsid w:val="007F0D50"/>
    <w:rsid w:val="00806316"/>
    <w:rsid w:val="00857216"/>
    <w:rsid w:val="00867AE2"/>
    <w:rsid w:val="00877F0E"/>
    <w:rsid w:val="00881231"/>
    <w:rsid w:val="00886EC2"/>
    <w:rsid w:val="008920C2"/>
    <w:rsid w:val="00894EDE"/>
    <w:rsid w:val="008A4BE6"/>
    <w:rsid w:val="008A589D"/>
    <w:rsid w:val="008A7875"/>
    <w:rsid w:val="008B31B6"/>
    <w:rsid w:val="008D1252"/>
    <w:rsid w:val="008D310E"/>
    <w:rsid w:val="008D41BC"/>
    <w:rsid w:val="008D61CC"/>
    <w:rsid w:val="008E0CAD"/>
    <w:rsid w:val="008E2386"/>
    <w:rsid w:val="00902636"/>
    <w:rsid w:val="0090518A"/>
    <w:rsid w:val="00907974"/>
    <w:rsid w:val="00911916"/>
    <w:rsid w:val="00911B4C"/>
    <w:rsid w:val="00915E56"/>
    <w:rsid w:val="00921530"/>
    <w:rsid w:val="0092605A"/>
    <w:rsid w:val="009326C6"/>
    <w:rsid w:val="009356C8"/>
    <w:rsid w:val="00953548"/>
    <w:rsid w:val="00953D29"/>
    <w:rsid w:val="00957151"/>
    <w:rsid w:val="0095748F"/>
    <w:rsid w:val="0096189D"/>
    <w:rsid w:val="009806DB"/>
    <w:rsid w:val="009851BF"/>
    <w:rsid w:val="009864A5"/>
    <w:rsid w:val="00993950"/>
    <w:rsid w:val="00994596"/>
    <w:rsid w:val="009947C5"/>
    <w:rsid w:val="009A73C5"/>
    <w:rsid w:val="009D0FC0"/>
    <w:rsid w:val="009D1F2C"/>
    <w:rsid w:val="009D75BF"/>
    <w:rsid w:val="009E2306"/>
    <w:rsid w:val="009E6465"/>
    <w:rsid w:val="009F651B"/>
    <w:rsid w:val="00A00974"/>
    <w:rsid w:val="00A02A4E"/>
    <w:rsid w:val="00A12AB6"/>
    <w:rsid w:val="00A177B7"/>
    <w:rsid w:val="00A32DC2"/>
    <w:rsid w:val="00A34E9D"/>
    <w:rsid w:val="00A377FB"/>
    <w:rsid w:val="00A553CC"/>
    <w:rsid w:val="00A63500"/>
    <w:rsid w:val="00A854BA"/>
    <w:rsid w:val="00A86707"/>
    <w:rsid w:val="00A87C31"/>
    <w:rsid w:val="00A87E4A"/>
    <w:rsid w:val="00A90CCC"/>
    <w:rsid w:val="00A93DB4"/>
    <w:rsid w:val="00AA1E72"/>
    <w:rsid w:val="00AA376D"/>
    <w:rsid w:val="00AC3267"/>
    <w:rsid w:val="00AC7D03"/>
    <w:rsid w:val="00AD1BCF"/>
    <w:rsid w:val="00AE52AC"/>
    <w:rsid w:val="00AF31BE"/>
    <w:rsid w:val="00AF3D60"/>
    <w:rsid w:val="00B07609"/>
    <w:rsid w:val="00B108BD"/>
    <w:rsid w:val="00B12C79"/>
    <w:rsid w:val="00B1537C"/>
    <w:rsid w:val="00B2024B"/>
    <w:rsid w:val="00B33B72"/>
    <w:rsid w:val="00B36BA1"/>
    <w:rsid w:val="00B41E02"/>
    <w:rsid w:val="00B5153B"/>
    <w:rsid w:val="00B52146"/>
    <w:rsid w:val="00B62DF8"/>
    <w:rsid w:val="00B63CCC"/>
    <w:rsid w:val="00B70331"/>
    <w:rsid w:val="00B7513C"/>
    <w:rsid w:val="00BB51DE"/>
    <w:rsid w:val="00BC1B29"/>
    <w:rsid w:val="00BD27E1"/>
    <w:rsid w:val="00BD297E"/>
    <w:rsid w:val="00BF1307"/>
    <w:rsid w:val="00C06570"/>
    <w:rsid w:val="00C33E97"/>
    <w:rsid w:val="00C42BA6"/>
    <w:rsid w:val="00C44D11"/>
    <w:rsid w:val="00C4582C"/>
    <w:rsid w:val="00C469E6"/>
    <w:rsid w:val="00C47591"/>
    <w:rsid w:val="00C51473"/>
    <w:rsid w:val="00C55122"/>
    <w:rsid w:val="00C56760"/>
    <w:rsid w:val="00C60540"/>
    <w:rsid w:val="00CA1059"/>
    <w:rsid w:val="00CA12D5"/>
    <w:rsid w:val="00CC7A1D"/>
    <w:rsid w:val="00CE1A1E"/>
    <w:rsid w:val="00CF6B34"/>
    <w:rsid w:val="00CF6F1D"/>
    <w:rsid w:val="00D01325"/>
    <w:rsid w:val="00D01C27"/>
    <w:rsid w:val="00D12FD4"/>
    <w:rsid w:val="00D20B13"/>
    <w:rsid w:val="00D24F05"/>
    <w:rsid w:val="00D268D7"/>
    <w:rsid w:val="00D3166E"/>
    <w:rsid w:val="00D31C66"/>
    <w:rsid w:val="00D33168"/>
    <w:rsid w:val="00D42EE6"/>
    <w:rsid w:val="00D441C7"/>
    <w:rsid w:val="00D46A20"/>
    <w:rsid w:val="00D52880"/>
    <w:rsid w:val="00D53EC4"/>
    <w:rsid w:val="00D5472D"/>
    <w:rsid w:val="00D75A4C"/>
    <w:rsid w:val="00D92341"/>
    <w:rsid w:val="00DA65CE"/>
    <w:rsid w:val="00DB2826"/>
    <w:rsid w:val="00DB48DD"/>
    <w:rsid w:val="00DD3974"/>
    <w:rsid w:val="00DD7154"/>
    <w:rsid w:val="00DE667A"/>
    <w:rsid w:val="00DE6C21"/>
    <w:rsid w:val="00E079CC"/>
    <w:rsid w:val="00E20AD0"/>
    <w:rsid w:val="00E2129A"/>
    <w:rsid w:val="00E26E2D"/>
    <w:rsid w:val="00E32E18"/>
    <w:rsid w:val="00E4422E"/>
    <w:rsid w:val="00E507FF"/>
    <w:rsid w:val="00E536F4"/>
    <w:rsid w:val="00E5780D"/>
    <w:rsid w:val="00E63227"/>
    <w:rsid w:val="00E73D7D"/>
    <w:rsid w:val="00EA098A"/>
    <w:rsid w:val="00EB2A0E"/>
    <w:rsid w:val="00EC7550"/>
    <w:rsid w:val="00ED2BD6"/>
    <w:rsid w:val="00ED5235"/>
    <w:rsid w:val="00ED6C7D"/>
    <w:rsid w:val="00ED71DF"/>
    <w:rsid w:val="00EE0C27"/>
    <w:rsid w:val="00EE5F60"/>
    <w:rsid w:val="00EF39F2"/>
    <w:rsid w:val="00F06F5D"/>
    <w:rsid w:val="00F1311E"/>
    <w:rsid w:val="00F2182C"/>
    <w:rsid w:val="00F23949"/>
    <w:rsid w:val="00F261B4"/>
    <w:rsid w:val="00F50A44"/>
    <w:rsid w:val="00F54879"/>
    <w:rsid w:val="00F55018"/>
    <w:rsid w:val="00F56BA3"/>
    <w:rsid w:val="00F676C8"/>
    <w:rsid w:val="00F75892"/>
    <w:rsid w:val="00F7632C"/>
    <w:rsid w:val="00F8518F"/>
    <w:rsid w:val="00F924AE"/>
    <w:rsid w:val="00F9424E"/>
    <w:rsid w:val="00F9565A"/>
    <w:rsid w:val="00FA0C23"/>
    <w:rsid w:val="00FB26FD"/>
    <w:rsid w:val="00FB5191"/>
    <w:rsid w:val="00FC44F0"/>
    <w:rsid w:val="00FC7116"/>
    <w:rsid w:val="00FD2262"/>
    <w:rsid w:val="00FD32AB"/>
    <w:rsid w:val="00FD5994"/>
    <w:rsid w:val="00FD659F"/>
    <w:rsid w:val="00FE62C5"/>
    <w:rsid w:val="00FF490B"/>
    <w:rsid w:val="00FF5D79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29DDC"/>
  <w15:chartTrackingRefBased/>
  <w15:docId w15:val="{4C63C92E-FA6E-401C-AA0D-ED39F4D02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C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22C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5721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rsid w:val="00857216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5721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rsid w:val="00857216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2E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32E1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4AE36-BC9E-407C-A5AA-D9071A12E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3</Pages>
  <Words>461</Words>
  <Characters>2771</Characters>
  <Application>Microsoft Office Word</Application>
  <DocSecurity>0</DocSecurity>
  <Lines>461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FOS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FOS</dc:creator>
  <cp:keywords/>
  <cp:lastModifiedBy>Tihomir Dokšanović</cp:lastModifiedBy>
  <cp:revision>73</cp:revision>
  <cp:lastPrinted>2022-09-23T13:38:00Z</cp:lastPrinted>
  <dcterms:created xsi:type="dcterms:W3CDTF">2019-09-24T11:57:00Z</dcterms:created>
  <dcterms:modified xsi:type="dcterms:W3CDTF">2022-10-1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4b2136489c0441ead48bf8793d9b1f4eb6b82fd9bb80c853a9f77004d50cc2</vt:lpwstr>
  </property>
</Properties>
</file>